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Company logo and name"/>
      </w:tblPr>
      <w:tblGrid>
        <w:gridCol w:w="9360"/>
      </w:tblGrid>
      <w:tr w:rsidR="00B47962" w:rsidRPr="00B47962" w:rsidTr="009E3B72">
        <w:trPr>
          <w:trHeight w:val="1143"/>
        </w:trPr>
        <w:tc>
          <w:tcPr>
            <w:tcW w:w="9360" w:type="dxa"/>
          </w:tcPr>
          <w:p w:rsidR="00B47962" w:rsidRPr="00B47962" w:rsidRDefault="001C1816" w:rsidP="00C243F5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1C1816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3253105</wp:posOffset>
                  </wp:positionH>
                  <wp:positionV relativeFrom="paragraph">
                    <wp:posOffset>167640</wp:posOffset>
                  </wp:positionV>
                  <wp:extent cx="2378710" cy="400685"/>
                  <wp:effectExtent l="0" t="0" r="2540" b="0"/>
                  <wp:wrapThrough wrapText="bothSides">
                    <wp:wrapPolygon edited="0">
                      <wp:start x="0" y="0"/>
                      <wp:lineTo x="0" y="18485"/>
                      <wp:lineTo x="346" y="20539"/>
                      <wp:lineTo x="19028" y="20539"/>
                      <wp:lineTo x="19201" y="16431"/>
                      <wp:lineTo x="21450" y="12323"/>
                      <wp:lineTo x="21450" y="0"/>
                      <wp:lineTo x="20585" y="0"/>
                      <wp:lineTo x="0" y="0"/>
                    </wp:wrapPolygon>
                  </wp:wrapThrough>
                  <wp:docPr id="4" name="Picture 4" descr="P:\group\generaloffice\admin\Nov 2018 - Rebranding exercise (files from Fac Office)\HKUMed_School of Public Health_Master Logo\PNG\HKU_LKS Faculty of Medicine_School of Public Health_Master Logo_Black &amp; Silv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group\generaloffice\admin\Nov 2018 - Rebranding exercise (files from Fac Office)\HKUMed_School of Public Health_Master Logo\PNG\HKU_LKS Faculty of Medicine_School of Public Health_Master Logo_Black &amp; Silv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8710" cy="400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D3E88" w:rsidRPr="00513157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24345</wp:posOffset>
                  </wp:positionV>
                  <wp:extent cx="2807335" cy="647700"/>
                  <wp:effectExtent l="0" t="0" r="0" b="0"/>
                  <wp:wrapThrough wrapText="bothSides">
                    <wp:wrapPolygon edited="0">
                      <wp:start x="0" y="0"/>
                      <wp:lineTo x="0" y="20965"/>
                      <wp:lineTo x="21400" y="20965"/>
                      <wp:lineTo x="21400" y="0"/>
                      <wp:lineTo x="0" y="0"/>
                    </wp:wrapPolygon>
                  </wp:wrapThrough>
                  <wp:docPr id="3" name="Picture 3" descr="P:\group\generaloffice\admin\Visits and Events\20160313 - NAM GHRF event\Logo\N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group\generaloffice\admin\Visits and Events\20160313 - NAM GHRF event\Logo\NAM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96" t="21222" r="5390" b="18875"/>
                          <a:stretch/>
                        </pic:blipFill>
                        <pic:spPr bwMode="auto">
                          <a:xfrm>
                            <a:off x="0" y="0"/>
                            <a:ext cx="280733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243F5">
              <w:rPr>
                <w:rFonts w:ascii="Times New Roman" w:hAnsi="Times New Roman" w:cs="Times New Roman"/>
                <w:noProof/>
                <w:sz w:val="22"/>
                <w:szCs w:val="22"/>
                <w:lang w:eastAsia="zh-TW"/>
              </w:rPr>
              <w:t xml:space="preserve">              </w:t>
            </w:r>
          </w:p>
        </w:tc>
      </w:tr>
    </w:tbl>
    <w:p w:rsidR="002F77B2" w:rsidRDefault="002F77B2" w:rsidP="002F77B2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C243F5" w:rsidRPr="00BA1DB1" w:rsidRDefault="00E62AC0" w:rsidP="00326135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BA1DB1">
        <w:rPr>
          <w:rFonts w:ascii="Times New Roman" w:hAnsi="Times New Roman" w:cs="Times New Roman"/>
          <w:sz w:val="28"/>
          <w:szCs w:val="28"/>
        </w:rPr>
        <w:t>NAM</w:t>
      </w:r>
      <w:r w:rsidR="00C243F5" w:rsidRPr="00BA1DB1">
        <w:rPr>
          <w:rFonts w:ascii="Times New Roman" w:hAnsi="Times New Roman" w:cs="Times New Roman"/>
          <w:sz w:val="28"/>
          <w:szCs w:val="28"/>
        </w:rPr>
        <w:t xml:space="preserve">-HKU </w:t>
      </w:r>
      <w:r w:rsidR="00326135">
        <w:rPr>
          <w:rFonts w:ascii="Times New Roman" w:hAnsi="Times New Roman" w:cs="Times New Roman"/>
          <w:sz w:val="28"/>
          <w:szCs w:val="28"/>
        </w:rPr>
        <w:t xml:space="preserve">Fellowship in </w:t>
      </w:r>
      <w:r w:rsidR="00326135" w:rsidRPr="00BA1DB1">
        <w:rPr>
          <w:rFonts w:ascii="Times New Roman" w:hAnsi="Times New Roman" w:cs="Times New Roman"/>
          <w:sz w:val="28"/>
          <w:szCs w:val="28"/>
        </w:rPr>
        <w:t>Global Health Leadership</w:t>
      </w:r>
    </w:p>
    <w:p w:rsidR="0025209B" w:rsidRPr="00326135" w:rsidRDefault="0025209B" w:rsidP="0025209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F41B4" w:rsidRDefault="007F41B4" w:rsidP="0052430C">
      <w:pPr>
        <w:spacing w:line="240" w:lineRule="auto"/>
        <w:rPr>
          <w:rFonts w:ascii="Times New Roman" w:eastAsia="Times New Roman" w:hAnsi="Times New Roman" w:cs="Times New Roman"/>
          <w:b/>
          <w:bCs/>
          <w:sz w:val="22"/>
          <w:szCs w:val="22"/>
          <w:u w:val="single"/>
        </w:rPr>
      </w:pPr>
    </w:p>
    <w:p w:rsidR="007B403E" w:rsidRPr="0086300E" w:rsidRDefault="007B403E" w:rsidP="0052430C">
      <w:pPr>
        <w:spacing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86300E">
        <w:rPr>
          <w:rFonts w:ascii="Times New Roman" w:eastAsia="Times New Roman" w:hAnsi="Times New Roman" w:cs="Times New Roman"/>
          <w:b/>
          <w:bCs/>
          <w:u w:val="single"/>
        </w:rPr>
        <w:t>NOTES</w:t>
      </w:r>
      <w:r w:rsidR="00986566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="006B7975">
        <w:rPr>
          <w:rFonts w:ascii="Times New Roman" w:eastAsia="Times New Roman" w:hAnsi="Times New Roman" w:cs="Times New Roman"/>
          <w:b/>
          <w:bCs/>
          <w:u w:val="single"/>
        </w:rPr>
        <w:t>FOR</w:t>
      </w:r>
      <w:r w:rsidR="004D1975" w:rsidRPr="0086300E">
        <w:rPr>
          <w:rFonts w:ascii="Times New Roman" w:eastAsia="Times New Roman" w:hAnsi="Times New Roman" w:cs="Times New Roman"/>
          <w:b/>
          <w:bCs/>
          <w:u w:val="single"/>
        </w:rPr>
        <w:t xml:space="preserve"> APPLICANTS</w:t>
      </w:r>
    </w:p>
    <w:p w:rsidR="0052430C" w:rsidRPr="0086300E" w:rsidRDefault="00C243F5" w:rsidP="0052430C">
      <w:pPr>
        <w:spacing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86300E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</w:p>
    <w:p w:rsidR="00C243F5" w:rsidRPr="0086300E" w:rsidRDefault="00C243F5" w:rsidP="0052430C">
      <w:pPr>
        <w:pStyle w:val="Heading2"/>
        <w:spacing w:before="0" w:after="0" w:line="240" w:lineRule="auto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>1) Your application dossier should include the following documents:</w:t>
      </w:r>
    </w:p>
    <w:p w:rsidR="00C243F5" w:rsidRPr="0086300E" w:rsidRDefault="002A205E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sz w:val="20"/>
          <w:szCs w:val="20"/>
        </w:rPr>
      </w:pPr>
      <w:r w:rsidRPr="0086300E">
        <w:rPr>
          <w:rFonts w:ascii="Times New Roman" w:hAnsi="Times New Roman" w:cs="Times New Roman"/>
          <w:sz w:val="20"/>
          <w:szCs w:val="20"/>
        </w:rPr>
        <w:t xml:space="preserve">A completed 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application form </w:t>
      </w:r>
    </w:p>
    <w:p w:rsidR="00C243F5" w:rsidRPr="0086300E" w:rsidRDefault="000828FF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sz w:val="20"/>
          <w:szCs w:val="20"/>
        </w:rPr>
      </w:pPr>
      <w:r w:rsidRPr="0086300E">
        <w:rPr>
          <w:rFonts w:ascii="Times New Roman" w:hAnsi="Times New Roman" w:cs="Times New Roman"/>
          <w:sz w:val="20"/>
          <w:szCs w:val="20"/>
        </w:rPr>
        <w:t>A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n up-to-date </w:t>
      </w:r>
      <w:r w:rsidR="00CD06B2">
        <w:rPr>
          <w:rFonts w:ascii="Times New Roman" w:hAnsi="Times New Roman" w:cs="Times New Roman"/>
          <w:sz w:val="20"/>
          <w:szCs w:val="20"/>
        </w:rPr>
        <w:t xml:space="preserve">curriculum vitae </w:t>
      </w:r>
      <w:r w:rsidR="00C243F5" w:rsidRPr="0086300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243F5" w:rsidRPr="0086300E" w:rsidRDefault="000828FF" w:rsidP="00C243F5">
      <w:pPr>
        <w:pStyle w:val="BodyText"/>
        <w:numPr>
          <w:ilvl w:val="1"/>
          <w:numId w:val="9"/>
        </w:numPr>
        <w:kinsoku w:val="0"/>
        <w:overflowPunct w:val="0"/>
        <w:ind w:left="450" w:hanging="180"/>
        <w:rPr>
          <w:rFonts w:ascii="Times New Roman" w:hAnsi="Times New Roman" w:cs="Times New Roman"/>
          <w:color w:val="0C0C0C"/>
          <w:sz w:val="20"/>
          <w:szCs w:val="20"/>
        </w:rPr>
      </w:pPr>
      <w:r w:rsidRPr="0086300E">
        <w:rPr>
          <w:rFonts w:ascii="Times New Roman" w:hAnsi="Times New Roman" w:cs="Times New Roman"/>
          <w:color w:val="0C0C0C"/>
          <w:sz w:val="20"/>
          <w:szCs w:val="20"/>
        </w:rPr>
        <w:t>Three</w:t>
      </w:r>
      <w:r w:rsidR="00C243F5" w:rsidRPr="0086300E">
        <w:rPr>
          <w:rFonts w:ascii="Times New Roman" w:hAnsi="Times New Roman" w:cs="Times New Roman"/>
          <w:color w:val="0C0C0C"/>
          <w:sz w:val="20"/>
          <w:szCs w:val="20"/>
        </w:rPr>
        <w:t xml:space="preserve"> letters of reference </w:t>
      </w:r>
    </w:p>
    <w:p w:rsidR="00C243F5" w:rsidRPr="0086300E" w:rsidRDefault="00C243F5" w:rsidP="00C243F5">
      <w:pPr>
        <w:pStyle w:val="BodyText"/>
        <w:kinsoku w:val="0"/>
        <w:overflowPunct w:val="0"/>
        <w:ind w:left="1260" w:firstLine="0"/>
        <w:rPr>
          <w:rFonts w:ascii="Times New Roman" w:hAnsi="Times New Roman" w:cs="Times New Roman"/>
          <w:color w:val="0C0C0C"/>
          <w:sz w:val="20"/>
          <w:szCs w:val="20"/>
        </w:rPr>
      </w:pPr>
    </w:p>
    <w:p w:rsidR="00C243F5" w:rsidRPr="0086300E" w:rsidRDefault="00C243F5" w:rsidP="00C243F5">
      <w:pPr>
        <w:pStyle w:val="Heading2"/>
        <w:spacing w:before="0" w:after="0" w:line="240" w:lineRule="auto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2) Application form should be </w:t>
      </w:r>
      <w:r w:rsidRPr="0086300E">
        <w:rPr>
          <w:rFonts w:ascii="Times New Roman" w:hAnsi="Times New Roman" w:cs="Times New Roman"/>
          <w:sz w:val="20"/>
          <w:szCs w:val="20"/>
        </w:rPr>
        <w:t>typed in English and signed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.  Handwritten form will not be accepted.   </w:t>
      </w:r>
    </w:p>
    <w:p w:rsidR="00C243F5" w:rsidRPr="0086300E" w:rsidRDefault="00C243F5" w:rsidP="00C243F5">
      <w:pPr>
        <w:rPr>
          <w:rFonts w:ascii="Times New Roman" w:hAnsi="Times New Roman" w:cs="Times New Roman"/>
        </w:rPr>
      </w:pPr>
    </w:p>
    <w:p w:rsidR="00CE4217" w:rsidRPr="0086300E" w:rsidRDefault="00C243F5" w:rsidP="005C594A">
      <w:pPr>
        <w:ind w:left="270" w:hanging="270"/>
        <w:rPr>
          <w:rFonts w:ascii="Times New Roman" w:hAnsi="Times New Roman" w:cs="Times New Roman"/>
          <w:b/>
        </w:rPr>
      </w:pPr>
      <w:r w:rsidRPr="0086300E">
        <w:rPr>
          <w:rFonts w:ascii="Times New Roman" w:hAnsi="Times New Roman" w:cs="Times New Roman"/>
        </w:rPr>
        <w:t xml:space="preserve">3) The application dossier </w:t>
      </w:r>
      <w:r w:rsidR="00665848">
        <w:rPr>
          <w:rFonts w:ascii="Times New Roman" w:hAnsi="Times New Roman" w:cs="Times New Roman"/>
        </w:rPr>
        <w:t>is to be returned along with all</w:t>
      </w:r>
      <w:r w:rsidR="0052430C" w:rsidRPr="0086300E">
        <w:rPr>
          <w:rFonts w:ascii="Times New Roman" w:hAnsi="Times New Roman" w:cs="Times New Roman"/>
        </w:rPr>
        <w:t xml:space="preserve"> </w:t>
      </w:r>
      <w:r w:rsidRPr="0086300E">
        <w:rPr>
          <w:rFonts w:ascii="Times New Roman" w:hAnsi="Times New Roman" w:cs="Times New Roman"/>
        </w:rPr>
        <w:t>requisite</w:t>
      </w:r>
      <w:r w:rsidR="0052430C" w:rsidRPr="0086300E">
        <w:rPr>
          <w:rFonts w:ascii="Times New Roman" w:hAnsi="Times New Roman" w:cs="Times New Roman"/>
        </w:rPr>
        <w:t xml:space="preserve"> supporting documents </w:t>
      </w:r>
      <w:r w:rsidR="00CE4217" w:rsidRPr="0086300E">
        <w:rPr>
          <w:rFonts w:ascii="Times New Roman" w:hAnsi="Times New Roman" w:cs="Times New Roman"/>
        </w:rPr>
        <w:t xml:space="preserve">by email to </w:t>
      </w:r>
      <w:hyperlink r:id="rId10" w:history="1">
        <w:r w:rsidR="00B5147D" w:rsidRPr="000A3D1B">
          <w:rPr>
            <w:rStyle w:val="Hyperlink"/>
            <w:rFonts w:ascii="Times New Roman" w:hAnsi="Times New Roman" w:cs="Times New Roman"/>
          </w:rPr>
          <w:t>namhku@hku.hk</w:t>
        </w:r>
      </w:hyperlink>
      <w:r w:rsidR="000468D4" w:rsidRPr="0086300E">
        <w:rPr>
          <w:rFonts w:ascii="Times New Roman" w:hAnsi="Times New Roman" w:cs="Times New Roman"/>
        </w:rPr>
        <w:t xml:space="preserve"> </w:t>
      </w:r>
      <w:r w:rsidR="001C1816">
        <w:rPr>
          <w:rFonts w:ascii="Times New Roman" w:hAnsi="Times New Roman" w:cs="Times New Roman"/>
        </w:rPr>
        <w:t>or by post to</w:t>
      </w:r>
      <w:r w:rsidR="005C594A" w:rsidRPr="005C594A">
        <w:rPr>
          <w:rFonts w:ascii="Times New Roman" w:hAnsi="Times New Roman" w:cs="Times New Roman"/>
        </w:rPr>
        <w:t xml:space="preserve"> </w:t>
      </w:r>
      <w:r w:rsidR="001C1816">
        <w:rPr>
          <w:rFonts w:ascii="Times New Roman" w:hAnsi="Times New Roman" w:cs="Times New Roman"/>
        </w:rPr>
        <w:t>“</w:t>
      </w:r>
      <w:r w:rsidR="005C594A" w:rsidRPr="005C594A">
        <w:rPr>
          <w:rFonts w:ascii="Times New Roman" w:hAnsi="Times New Roman" w:cs="Times New Roman"/>
        </w:rPr>
        <w:t xml:space="preserve">School of Public Health, The University of Hong Kong, G/F, Patrick Manson Building (North Wing), 7 Sassoon Road, </w:t>
      </w:r>
      <w:proofErr w:type="spellStart"/>
      <w:r w:rsidR="005C594A" w:rsidRPr="005C594A">
        <w:rPr>
          <w:rFonts w:ascii="Times New Roman" w:hAnsi="Times New Roman" w:cs="Times New Roman"/>
        </w:rPr>
        <w:t>Pokfulam</w:t>
      </w:r>
      <w:proofErr w:type="spellEnd"/>
      <w:r w:rsidR="005C594A" w:rsidRPr="005C594A">
        <w:rPr>
          <w:rFonts w:ascii="Times New Roman" w:hAnsi="Times New Roman" w:cs="Times New Roman"/>
        </w:rPr>
        <w:t>, Hong Kong</w:t>
      </w:r>
      <w:r w:rsidR="001C1816">
        <w:rPr>
          <w:rFonts w:ascii="Times New Roman" w:hAnsi="Times New Roman" w:cs="Times New Roman"/>
        </w:rPr>
        <w:t>”</w:t>
      </w:r>
    </w:p>
    <w:p w:rsidR="0025209B" w:rsidRPr="0086300E" w:rsidRDefault="0025209B" w:rsidP="002F77B2">
      <w:pPr>
        <w:pStyle w:val="Heading2"/>
        <w:spacing w:before="0" w:after="0" w:line="240" w:lineRule="auto"/>
        <w:rPr>
          <w:rFonts w:ascii="Times New Roman" w:hAnsi="Times New Roman" w:cs="Times New Roman" w:hint="eastAsia"/>
          <w:b w:val="0"/>
          <w:sz w:val="20"/>
          <w:szCs w:val="20"/>
          <w:lang w:eastAsia="zh-TW"/>
        </w:rPr>
      </w:pPr>
      <w:bookmarkStart w:id="0" w:name="_GoBack"/>
      <w:bookmarkEnd w:id="0"/>
    </w:p>
    <w:p w:rsidR="00D94956" w:rsidRDefault="00C243F5" w:rsidP="00D94956">
      <w:pPr>
        <w:pStyle w:val="Heading2"/>
        <w:spacing w:before="0" w:after="0" w:line="240" w:lineRule="auto"/>
        <w:ind w:left="270" w:hanging="270"/>
        <w:rPr>
          <w:rFonts w:ascii="Times New Roman" w:hAnsi="Times New Roman" w:cs="Times New Roman"/>
          <w:b w:val="0"/>
          <w:sz w:val="20"/>
          <w:szCs w:val="20"/>
        </w:rPr>
      </w:pP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4) The deadline of application for the </w:t>
      </w:r>
      <w:r w:rsidR="001C1816" w:rsidRPr="0086300E">
        <w:rPr>
          <w:rFonts w:ascii="Times New Roman" w:hAnsi="Times New Roman" w:cs="Times New Roman"/>
          <w:b w:val="0"/>
          <w:sz w:val="20"/>
          <w:szCs w:val="20"/>
        </w:rPr>
        <w:t>20</w:t>
      </w:r>
      <w:r w:rsidR="001C1816">
        <w:rPr>
          <w:rFonts w:ascii="Times New Roman" w:hAnsi="Times New Roman" w:cs="Times New Roman"/>
          <w:b w:val="0"/>
          <w:sz w:val="20"/>
          <w:szCs w:val="20"/>
        </w:rPr>
        <w:t>2</w:t>
      </w:r>
      <w:r w:rsidR="00CC149A">
        <w:rPr>
          <w:rFonts w:ascii="Times New Roman" w:hAnsi="Times New Roman" w:cs="Times New Roman"/>
          <w:b w:val="0"/>
          <w:sz w:val="20"/>
          <w:szCs w:val="20"/>
        </w:rPr>
        <w:t>1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>/2</w:t>
      </w:r>
      <w:r w:rsidR="00CC149A">
        <w:rPr>
          <w:rFonts w:ascii="Times New Roman" w:hAnsi="Times New Roman" w:cs="Times New Roman"/>
          <w:b w:val="0"/>
          <w:sz w:val="20"/>
          <w:szCs w:val="20"/>
        </w:rPr>
        <w:t>2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532F0E">
        <w:rPr>
          <w:rFonts w:ascii="Times New Roman" w:hAnsi="Times New Roman" w:cs="Times New Roman"/>
          <w:b w:val="0"/>
          <w:sz w:val="20"/>
          <w:szCs w:val="20"/>
        </w:rPr>
        <w:t>cohort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 xml:space="preserve"> is on </w:t>
      </w:r>
      <w:r w:rsidR="00520EB3">
        <w:rPr>
          <w:rFonts w:ascii="Times New Roman" w:hAnsi="Times New Roman" w:cs="Times New Roman"/>
          <w:sz w:val="20"/>
          <w:szCs w:val="20"/>
          <w:u w:val="single"/>
        </w:rPr>
        <w:t>14 December</w:t>
      </w:r>
      <w:r w:rsidR="00CC149A">
        <w:rPr>
          <w:rFonts w:ascii="Times New Roman" w:hAnsi="Times New Roman" w:cs="Times New Roman"/>
          <w:sz w:val="20"/>
          <w:szCs w:val="20"/>
          <w:u w:val="single"/>
        </w:rPr>
        <w:t xml:space="preserve"> 2020</w:t>
      </w:r>
      <w:r w:rsidR="001C181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665848">
        <w:rPr>
          <w:rFonts w:ascii="Times New Roman" w:hAnsi="Times New Roman" w:cs="Times New Roman"/>
          <w:sz w:val="20"/>
          <w:szCs w:val="20"/>
          <w:u w:val="single"/>
        </w:rPr>
        <w:t>(</w:t>
      </w:r>
      <w:r w:rsidR="001C1816">
        <w:rPr>
          <w:rFonts w:ascii="Times New Roman" w:hAnsi="Times New Roman" w:cs="Times New Roman"/>
          <w:sz w:val="20"/>
          <w:szCs w:val="20"/>
          <w:u w:val="single"/>
        </w:rPr>
        <w:t xml:space="preserve">Hong Kong </w:t>
      </w:r>
      <w:r w:rsidR="00665848">
        <w:rPr>
          <w:rFonts w:ascii="Times New Roman" w:hAnsi="Times New Roman" w:cs="Times New Roman"/>
          <w:sz w:val="20"/>
          <w:szCs w:val="20"/>
          <w:u w:val="single"/>
        </w:rPr>
        <w:t>time)</w:t>
      </w:r>
      <w:r w:rsidR="00520EB3">
        <w:rPr>
          <w:rFonts w:ascii="Times New Roman" w:hAnsi="Times New Roman" w:cs="Times New Roman"/>
          <w:sz w:val="20"/>
          <w:szCs w:val="20"/>
          <w:u w:val="single"/>
        </w:rPr>
        <w:t xml:space="preserve"> – </w:t>
      </w:r>
      <w:r w:rsidR="00520EB3" w:rsidRPr="00520EB3">
        <w:rPr>
          <w:rFonts w:ascii="Times New Roman" w:hAnsi="Times New Roman" w:cs="Times New Roman"/>
          <w:i/>
          <w:color w:val="0000FF"/>
          <w:sz w:val="20"/>
          <w:szCs w:val="20"/>
          <w:u w:val="single"/>
        </w:rPr>
        <w:t>deadline extended</w:t>
      </w:r>
      <w:r w:rsidRPr="0086300E">
        <w:rPr>
          <w:rFonts w:ascii="Times New Roman" w:hAnsi="Times New Roman" w:cs="Times New Roman"/>
          <w:b w:val="0"/>
          <w:sz w:val="20"/>
          <w:szCs w:val="20"/>
        </w:rPr>
        <w:t>. Late or incomplete application will not be considered.</w:t>
      </w:r>
    </w:p>
    <w:p w:rsidR="00D94956" w:rsidRDefault="00D94956" w:rsidP="00D94956"/>
    <w:p w:rsidR="00D94956" w:rsidRPr="00D94956" w:rsidRDefault="00D94956" w:rsidP="00D94956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 </w:t>
      </w:r>
      <w:r w:rsidRPr="00D94956">
        <w:rPr>
          <w:rFonts w:ascii="Times New Roman" w:hAnsi="Times New Roman" w:cs="Times New Roman"/>
        </w:rPr>
        <w:t xml:space="preserve">The U.S. National Academy of Medicine (NAM) and The University of Hong Kong (HKU) are equal opportunity </w:t>
      </w:r>
      <w:proofErr w:type="spellStart"/>
      <w:r w:rsidRPr="00D94956">
        <w:rPr>
          <w:rFonts w:ascii="Times New Roman" w:hAnsi="Times New Roman" w:cs="Times New Roman"/>
        </w:rPr>
        <w:t>organisations</w:t>
      </w:r>
      <w:proofErr w:type="spellEnd"/>
      <w:r w:rsidRPr="00D94956">
        <w:rPr>
          <w:rFonts w:ascii="Times New Roman" w:hAnsi="Times New Roman" w:cs="Times New Roman"/>
        </w:rPr>
        <w:t xml:space="preserve"> and welcome applications from all qualified women and men. All appointments will be made on merit.</w:t>
      </w:r>
    </w:p>
    <w:p w:rsidR="007B403E" w:rsidRPr="0086300E" w:rsidRDefault="007B403E" w:rsidP="007B403E">
      <w:pPr>
        <w:rPr>
          <w:rFonts w:ascii="Times New Roman" w:hAnsi="Times New Roman" w:cs="Times New Roman"/>
        </w:rPr>
      </w:pPr>
    </w:p>
    <w:p w:rsidR="00E2648C" w:rsidRPr="0086300E" w:rsidRDefault="00D94956" w:rsidP="00E2648C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7B403E" w:rsidRPr="0086300E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 </w:t>
      </w:r>
      <w:r w:rsidR="00E2648C" w:rsidRPr="0086300E">
        <w:rPr>
          <w:rFonts w:ascii="Times New Roman" w:hAnsi="Times New Roman" w:cs="Times New Roman"/>
        </w:rPr>
        <w:t xml:space="preserve">The information gathered will only be used for </w:t>
      </w:r>
      <w:r w:rsidR="00665848">
        <w:rPr>
          <w:rFonts w:ascii="Times New Roman" w:hAnsi="Times New Roman" w:cs="Times New Roman"/>
        </w:rPr>
        <w:t>a</w:t>
      </w:r>
      <w:r w:rsidR="00E2648C" w:rsidRPr="0086300E">
        <w:rPr>
          <w:rFonts w:ascii="Times New Roman" w:hAnsi="Times New Roman" w:cs="Times New Roman"/>
        </w:rPr>
        <w:t xml:space="preserve">wards-related purposes in the University. It may be accessible to committees or persons involved in </w:t>
      </w:r>
      <w:r w:rsidR="00665848">
        <w:rPr>
          <w:rFonts w:ascii="Times New Roman" w:hAnsi="Times New Roman" w:cs="Times New Roman"/>
        </w:rPr>
        <w:t>a</w:t>
      </w:r>
      <w:r w:rsidR="00E2648C" w:rsidRPr="0086300E">
        <w:rPr>
          <w:rFonts w:ascii="Times New Roman" w:hAnsi="Times New Roman" w:cs="Times New Roman"/>
        </w:rPr>
        <w:t xml:space="preserve">wards matters.  </w:t>
      </w:r>
    </w:p>
    <w:p w:rsidR="00E2648C" w:rsidRPr="0086300E" w:rsidRDefault="00E2648C" w:rsidP="00E2648C">
      <w:pPr>
        <w:spacing w:line="240" w:lineRule="auto"/>
        <w:jc w:val="both"/>
        <w:rPr>
          <w:rFonts w:ascii="Times New Roman" w:hAnsi="Times New Roman" w:cs="Times New Roman"/>
        </w:rPr>
      </w:pPr>
    </w:p>
    <w:p w:rsidR="007B403E" w:rsidRPr="0086300E" w:rsidRDefault="00D94956" w:rsidP="00E2648C">
      <w:p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E2648C" w:rsidRPr="0086300E">
        <w:rPr>
          <w:rFonts w:ascii="Times New Roman" w:hAnsi="Times New Roman" w:cs="Times New Roman"/>
        </w:rPr>
        <w:t xml:space="preserve">) </w:t>
      </w:r>
      <w:r w:rsidR="007B403E" w:rsidRPr="0086300E">
        <w:rPr>
          <w:rFonts w:ascii="Times New Roman" w:hAnsi="Times New Roman" w:cs="Times New Roman"/>
        </w:rPr>
        <w:t>Please note tha</w:t>
      </w:r>
      <w:r w:rsidR="00740D49" w:rsidRPr="0086300E">
        <w:rPr>
          <w:rFonts w:ascii="Times New Roman" w:hAnsi="Times New Roman" w:cs="Times New Roman"/>
        </w:rPr>
        <w:t>t the School of Public Health</w:t>
      </w:r>
      <w:r w:rsidR="00665848">
        <w:rPr>
          <w:rFonts w:ascii="Times New Roman" w:hAnsi="Times New Roman" w:cs="Times New Roman"/>
        </w:rPr>
        <w:t xml:space="preserve"> of</w:t>
      </w:r>
      <w:r w:rsidR="00740D49" w:rsidRPr="0086300E">
        <w:rPr>
          <w:rFonts w:ascii="Times New Roman" w:hAnsi="Times New Roman" w:cs="Times New Roman"/>
        </w:rPr>
        <w:t xml:space="preserve"> T</w:t>
      </w:r>
      <w:r w:rsidR="007B403E" w:rsidRPr="0086300E">
        <w:rPr>
          <w:rFonts w:ascii="Times New Roman" w:hAnsi="Times New Roman" w:cs="Times New Roman"/>
        </w:rPr>
        <w:t>he University of Hong Kong will request applicants to submit other supporting documents for information, if deemed necessary.</w:t>
      </w:r>
    </w:p>
    <w:p w:rsidR="00B33640" w:rsidRPr="0086300E" w:rsidRDefault="00B33640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F41B4" w:rsidRDefault="002639E5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br/>
      </w:r>
    </w:p>
    <w:p w:rsidR="007F41B4" w:rsidRDefault="007F41B4">
      <w:pPr>
        <w:spacing w:after="160" w:line="259" w:lineRule="auto"/>
        <w:rPr>
          <w:rFonts w:ascii="Times New Roman" w:eastAsiaTheme="majorEastAsia" w:hAnsi="Times New Roman" w:cs="Times New Roman"/>
          <w:b/>
          <w:bCs/>
          <w:color w:val="000000" w:themeColor="text1"/>
          <w:sz w:val="22"/>
          <w:szCs w:val="22"/>
          <w:u w:val="single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br w:type="page"/>
      </w:r>
    </w:p>
    <w:p w:rsidR="00532F0E" w:rsidRDefault="001C1816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 w:rsidRPr="00EA6BAF">
        <w:rPr>
          <w:noProof/>
          <w:u w:val="single"/>
          <w:lang w:eastAsia="zh-TW"/>
        </w:rPr>
        <w:lastRenderedPageBreak/>
        <w:drawing>
          <wp:inline distT="0" distB="0" distL="0" distR="0" wp14:anchorId="7BF18DB8" wp14:editId="7E396E02">
            <wp:extent cx="5943600" cy="612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F0E" w:rsidRDefault="00532F0E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</w:p>
    <w:p w:rsidR="00532F0E" w:rsidRPr="00BA1DB1" w:rsidRDefault="00532F0E" w:rsidP="00532F0E">
      <w:pPr>
        <w:pStyle w:val="Heading2"/>
        <w:spacing w:before="0" w:after="0"/>
        <w:jc w:val="center"/>
        <w:rPr>
          <w:rFonts w:ascii="Times New Roman" w:hAnsi="Times New Roman" w:cs="Times New Roman"/>
          <w:sz w:val="28"/>
          <w:szCs w:val="28"/>
        </w:rPr>
      </w:pPr>
      <w:r w:rsidRPr="00BA1DB1">
        <w:rPr>
          <w:rFonts w:ascii="Times New Roman" w:hAnsi="Times New Roman" w:cs="Times New Roman"/>
          <w:sz w:val="28"/>
          <w:szCs w:val="28"/>
        </w:rPr>
        <w:t xml:space="preserve">NAM-HKU </w:t>
      </w:r>
      <w:r>
        <w:rPr>
          <w:rFonts w:ascii="Times New Roman" w:hAnsi="Times New Roman" w:cs="Times New Roman"/>
          <w:sz w:val="28"/>
          <w:szCs w:val="28"/>
        </w:rPr>
        <w:t xml:space="preserve">Fellowship in </w:t>
      </w:r>
      <w:r w:rsidRPr="00BA1DB1">
        <w:rPr>
          <w:rFonts w:ascii="Times New Roman" w:hAnsi="Times New Roman" w:cs="Times New Roman"/>
          <w:sz w:val="28"/>
          <w:szCs w:val="28"/>
        </w:rPr>
        <w:t>Global Health Leadership</w:t>
      </w:r>
    </w:p>
    <w:p w:rsidR="00532F0E" w:rsidRDefault="00532F0E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</w:p>
    <w:p w:rsidR="00050902" w:rsidRDefault="00050902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noProof/>
          <w:sz w:val="22"/>
          <w:szCs w:val="22"/>
          <w:u w:val="single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3981215</wp:posOffset>
                </wp:positionH>
                <wp:positionV relativeFrom="paragraph">
                  <wp:posOffset>-17055</wp:posOffset>
                </wp:positionV>
                <wp:extent cx="1921890" cy="597600"/>
                <wp:effectExtent l="0" t="0" r="21590" b="120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1890" cy="597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50902" w:rsidRPr="00050902" w:rsidRDefault="00050902" w:rsidP="007113A1">
                            <w:pPr>
                              <w:pStyle w:val="Heading2"/>
                              <w:spacing w:before="0" w:after="0" w:line="240" w:lineRule="auto"/>
                              <w:ind w:firstLine="180"/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50902">
                              <w:rPr>
                                <w:rFonts w:ascii="Times New Roman" w:hAnsi="Times New Roman" w:cs="Times New Roman"/>
                                <w:b w:val="0"/>
                                <w:sz w:val="18"/>
                                <w:szCs w:val="18"/>
                                <w:u w:val="single"/>
                              </w:rPr>
                              <w:t>For Office Use</w:t>
                            </w:r>
                          </w:p>
                          <w:p w:rsidR="00050902" w:rsidRPr="00050902" w:rsidRDefault="007113A1" w:rsidP="007113A1">
                            <w:pPr>
                              <w:spacing w:line="240" w:lineRule="auto"/>
                              <w:ind w:left="1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</w:r>
                            <w:r w:rsidR="00050902" w:rsidRPr="0005090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e received</w:t>
                            </w:r>
                          </w:p>
                          <w:p w:rsidR="00050902" w:rsidRPr="00050902" w:rsidRDefault="00050902" w:rsidP="007113A1">
                            <w:pPr>
                              <w:tabs>
                                <w:tab w:val="left" w:pos="3150"/>
                              </w:tabs>
                              <w:spacing w:line="240" w:lineRule="auto"/>
                              <w:ind w:left="1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05090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o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313.5pt;margin-top:-1.35pt;width:151.35pt;height:4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" o:allowincell="f" filled="f">
                <v:textbox inset="0,0,0,0">
                  <w:txbxContent>
                    <w:p w:rsidR="00050902" w:rsidRPr="00050902" w:rsidRDefault="00050902" w:rsidP="007113A1">
                      <w:pPr>
                        <w:pStyle w:val="Heading2"/>
                        <w:spacing w:before="0" w:after="0" w:line="240" w:lineRule="auto"/>
                        <w:ind w:firstLine="180"/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  <w:u w:val="single"/>
                        </w:rPr>
                      </w:pPr>
                      <w:r w:rsidRPr="00050902">
                        <w:rPr>
                          <w:rFonts w:ascii="Times New Roman" w:hAnsi="Times New Roman" w:cs="Times New Roman"/>
                          <w:b w:val="0"/>
                          <w:sz w:val="18"/>
                          <w:szCs w:val="18"/>
                          <w:u w:val="single"/>
                        </w:rPr>
                        <w:t>For Office Use</w:t>
                      </w:r>
                    </w:p>
                    <w:p w:rsidR="00050902" w:rsidRPr="00050902" w:rsidRDefault="007113A1" w:rsidP="007113A1">
                      <w:pPr>
                        <w:spacing w:line="240" w:lineRule="auto"/>
                        <w:ind w:left="18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</w:r>
                      <w:r w:rsidR="00050902" w:rsidRPr="0005090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e received</w:t>
                      </w:r>
                    </w:p>
                    <w:p w:rsidR="00050902" w:rsidRPr="00050902" w:rsidRDefault="00050902" w:rsidP="007113A1">
                      <w:pPr>
                        <w:tabs>
                          <w:tab w:val="left" w:pos="3150"/>
                        </w:tabs>
                        <w:spacing w:line="240" w:lineRule="auto"/>
                        <w:ind w:left="180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05090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o.</w:t>
                      </w:r>
                    </w:p>
                  </w:txbxContent>
                </v:textbox>
              </v:rect>
            </w:pict>
          </mc:Fallback>
        </mc:AlternateContent>
      </w:r>
    </w:p>
    <w:p w:rsidR="00463C61" w:rsidRPr="00030C70" w:rsidRDefault="00B33640" w:rsidP="002F77B2">
      <w:pPr>
        <w:pStyle w:val="Heading2"/>
        <w:spacing w:before="0"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030C70">
        <w:rPr>
          <w:rFonts w:ascii="Times New Roman" w:hAnsi="Times New Roman" w:cs="Times New Roman"/>
          <w:sz w:val="20"/>
          <w:szCs w:val="20"/>
          <w:u w:val="single"/>
        </w:rPr>
        <w:t>APPLICATION FORM</w:t>
      </w:r>
    </w:p>
    <w:p w:rsidR="004D1975" w:rsidRPr="00030C70" w:rsidRDefault="004D1975" w:rsidP="003D3190">
      <w:pPr>
        <w:spacing w:before="120" w:after="120" w:line="240" w:lineRule="auto"/>
        <w:rPr>
          <w:rFonts w:ascii="Times New Roman" w:hAnsi="Times New Roman" w:cs="Times New Roman"/>
        </w:rPr>
      </w:pPr>
      <w:r w:rsidRPr="00030C70">
        <w:rPr>
          <w:rFonts w:ascii="Times New Roman" w:hAnsi="Times New Roman" w:cs="Times New Roman"/>
        </w:rPr>
        <w:t>Please read the “Notes for Applicants” before completing this form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898"/>
        <w:gridCol w:w="1261"/>
        <w:gridCol w:w="631"/>
        <w:gridCol w:w="1080"/>
        <w:gridCol w:w="270"/>
        <w:gridCol w:w="450"/>
        <w:gridCol w:w="266"/>
        <w:gridCol w:w="990"/>
        <w:gridCol w:w="360"/>
        <w:gridCol w:w="634"/>
        <w:gridCol w:w="270"/>
        <w:gridCol w:w="450"/>
        <w:gridCol w:w="1350"/>
      </w:tblGrid>
      <w:tr w:rsidR="00B47962" w:rsidRPr="00030C70" w:rsidTr="009C5631">
        <w:tc>
          <w:tcPr>
            <w:tcW w:w="9360" w:type="dxa"/>
            <w:gridSpan w:val="14"/>
            <w:shd w:val="clear" w:color="auto" w:fill="3F5378"/>
          </w:tcPr>
          <w:p w:rsidR="00B47962" w:rsidRPr="00030C70" w:rsidRDefault="00B47962" w:rsidP="004B45E9">
            <w:pPr>
              <w:rPr>
                <w:rFonts w:ascii="Times New Roman" w:hAnsi="Times New Roman" w:cs="Times New Roman"/>
                <w:b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A: Personal </w:t>
            </w:r>
            <w:r w:rsidR="004B45E9"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>Particulars</w:t>
            </w:r>
          </w:p>
        </w:tc>
      </w:tr>
      <w:tr w:rsidR="00E04EE8" w:rsidRPr="00030C70" w:rsidTr="00130E11">
        <w:tc>
          <w:tcPr>
            <w:tcW w:w="2609" w:type="dxa"/>
            <w:gridSpan w:val="3"/>
          </w:tcPr>
          <w:p w:rsidR="00E04EE8" w:rsidRPr="00030C70" w:rsidRDefault="00E04EE8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Title:</w:t>
            </w:r>
          </w:p>
        </w:tc>
        <w:tc>
          <w:tcPr>
            <w:tcW w:w="6751" w:type="dxa"/>
            <w:gridSpan w:val="11"/>
            <w:vAlign w:val="bottom"/>
          </w:tcPr>
          <w:p w:rsidR="00E04EE8" w:rsidRDefault="00E04EE8" w:rsidP="00E04EE8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Dr / Mr</w:t>
            </w:r>
            <w:r w:rsidR="008B1A25" w:rsidRPr="00030C70">
              <w:rPr>
                <w:rFonts w:ascii="Times New Roman" w:hAnsi="Times New Roman" w:cs="Times New Roman"/>
              </w:rPr>
              <w:t xml:space="preserve"> </w:t>
            </w:r>
            <w:r w:rsidRPr="00030C70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030C70">
              <w:rPr>
                <w:rFonts w:ascii="Times New Roman" w:hAnsi="Times New Roman" w:cs="Times New Roman"/>
              </w:rPr>
              <w:t>Mrs</w:t>
            </w:r>
            <w:proofErr w:type="spellEnd"/>
            <w:r w:rsidRPr="00030C70">
              <w:rPr>
                <w:rFonts w:ascii="Times New Roman" w:hAnsi="Times New Roman" w:cs="Times New Roman"/>
              </w:rPr>
              <w:t xml:space="preserve"> / Miss / Ms *</w:t>
            </w:r>
          </w:p>
          <w:p w:rsidR="00D921F6" w:rsidRPr="00EA6BAF" w:rsidRDefault="00D921F6" w:rsidP="00E04EE8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EA6BAF">
              <w:rPr>
                <w:rFonts w:ascii="Times New Roman" w:hAnsi="Times New Roman" w:cs="Times New Roman"/>
                <w:i/>
                <w:sz w:val="18"/>
                <w:szCs w:val="18"/>
              </w:rPr>
              <w:t>* Please delete as appropriate</w:t>
            </w:r>
          </w:p>
        </w:tc>
      </w:tr>
      <w:tr w:rsidR="00063DD2" w:rsidRPr="00030C70" w:rsidTr="00130E11">
        <w:tc>
          <w:tcPr>
            <w:tcW w:w="2609" w:type="dxa"/>
            <w:gridSpan w:val="3"/>
            <w:vAlign w:val="bottom"/>
          </w:tcPr>
          <w:p w:rsidR="00063DD2" w:rsidRPr="00030C70" w:rsidRDefault="00063DD2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Name in English:</w:t>
            </w:r>
          </w:p>
        </w:tc>
        <w:tc>
          <w:tcPr>
            <w:tcW w:w="2697" w:type="dxa"/>
            <w:gridSpan w:val="5"/>
            <w:tcBorders>
              <w:bottom w:val="single" w:sz="4" w:space="0" w:color="auto"/>
            </w:tcBorders>
            <w:vAlign w:val="bottom"/>
          </w:tcPr>
          <w:p w:rsidR="00063DD2" w:rsidRPr="00030C70" w:rsidRDefault="00063DD2" w:rsidP="007E27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063DD2" w:rsidRPr="00030C70" w:rsidRDefault="00063DD2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64" w:type="dxa"/>
            <w:gridSpan w:val="5"/>
            <w:tcBorders>
              <w:bottom w:val="single" w:sz="4" w:space="0" w:color="auto"/>
            </w:tcBorders>
            <w:vAlign w:val="bottom"/>
          </w:tcPr>
          <w:p w:rsidR="00063DD2" w:rsidRPr="00030C70" w:rsidRDefault="00063DD2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46B80" w:rsidRPr="00B47962" w:rsidTr="00130E11">
        <w:tc>
          <w:tcPr>
            <w:tcW w:w="2609" w:type="dxa"/>
            <w:gridSpan w:val="3"/>
            <w:vAlign w:val="bottom"/>
          </w:tcPr>
          <w:p w:rsidR="00F46B80" w:rsidRPr="007F41B4" w:rsidRDefault="00F46B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F41B4">
              <w:rPr>
                <w:rFonts w:ascii="Times New Roman" w:hAnsi="Times New Roman" w:cs="Times New Roman"/>
                <w:sz w:val="18"/>
                <w:szCs w:val="18"/>
              </w:rPr>
              <w:t>(in BLOCK LETTERS)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</w:tcBorders>
            <w:vAlign w:val="bottom"/>
          </w:tcPr>
          <w:p w:rsidR="00F46B80" w:rsidRPr="00030C70" w:rsidRDefault="00F46B80" w:rsidP="00B4796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030C70">
              <w:rPr>
                <w:rFonts w:ascii="Times New Roman" w:hAnsi="Times New Roman" w:cs="Times New Roman"/>
                <w:i/>
              </w:rPr>
              <w:t>Last</w:t>
            </w:r>
          </w:p>
        </w:tc>
        <w:tc>
          <w:tcPr>
            <w:tcW w:w="990" w:type="dxa"/>
            <w:vAlign w:val="bottom"/>
          </w:tcPr>
          <w:p w:rsidR="00F46B80" w:rsidRPr="00030C70" w:rsidRDefault="00F46B80" w:rsidP="00B47962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064" w:type="dxa"/>
            <w:gridSpan w:val="5"/>
            <w:vAlign w:val="bottom"/>
          </w:tcPr>
          <w:p w:rsidR="00F46B80" w:rsidRPr="00030C70" w:rsidRDefault="00F46B80" w:rsidP="00F46B80">
            <w:pPr>
              <w:ind w:left="-108"/>
              <w:jc w:val="center"/>
              <w:rPr>
                <w:rFonts w:ascii="Times New Roman" w:hAnsi="Times New Roman" w:cs="Times New Roman"/>
                <w:i/>
              </w:rPr>
            </w:pPr>
            <w:r w:rsidRPr="00030C70">
              <w:rPr>
                <w:rFonts w:ascii="Times New Roman" w:hAnsi="Times New Roman" w:cs="Times New Roman"/>
                <w:i/>
              </w:rPr>
              <w:t>First</w:t>
            </w:r>
          </w:p>
        </w:tc>
      </w:tr>
      <w:tr w:rsidR="00C33EEB" w:rsidRPr="00B47962" w:rsidTr="00130E11">
        <w:trPr>
          <w:trHeight w:val="288"/>
        </w:trPr>
        <w:tc>
          <w:tcPr>
            <w:tcW w:w="2609" w:type="dxa"/>
            <w:gridSpan w:val="3"/>
            <w:vAlign w:val="bottom"/>
          </w:tcPr>
          <w:p w:rsidR="00C33EEB" w:rsidRPr="00C33EEB" w:rsidRDefault="00C33EE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30C70">
              <w:rPr>
                <w:rFonts w:ascii="Times New Roman" w:hAnsi="Times New Roman" w:cs="Times New Roman"/>
              </w:rPr>
              <w:t>Name in Chinese</w:t>
            </w:r>
            <w:r w:rsidR="007F41B4" w:rsidRPr="00030C70">
              <w:rPr>
                <w:rFonts w:ascii="Times New Roman" w:hAnsi="Times New Roman" w:cs="Times New Roman"/>
              </w:rPr>
              <w:t>:</w:t>
            </w:r>
            <w:r w:rsidR="002639E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639E5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="002639E5"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(if applicable)</w:t>
            </w:r>
          </w:p>
        </w:tc>
        <w:tc>
          <w:tcPr>
            <w:tcW w:w="2697" w:type="dxa"/>
            <w:gridSpan w:val="5"/>
            <w:tcBorders>
              <w:bottom w:val="single" w:sz="4" w:space="0" w:color="auto"/>
            </w:tcBorders>
            <w:vAlign w:val="bottom"/>
          </w:tcPr>
          <w:p w:rsidR="00C33EEB" w:rsidRPr="00BC4AD3" w:rsidRDefault="00C33EEB" w:rsidP="007E27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C33EEB" w:rsidRPr="00030C70" w:rsidRDefault="005A2F8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Gender</w:t>
            </w:r>
            <w:r w:rsidR="00C33EEB" w:rsidRPr="00030C7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64" w:type="dxa"/>
            <w:gridSpan w:val="5"/>
            <w:tcBorders>
              <w:bottom w:val="single" w:sz="4" w:space="0" w:color="auto"/>
            </w:tcBorders>
            <w:vAlign w:val="bottom"/>
          </w:tcPr>
          <w:p w:rsidR="00C33EEB" w:rsidRPr="00030C70" w:rsidRDefault="00C33EEB" w:rsidP="00AA6B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73A81" w:rsidRPr="00B47962" w:rsidTr="00130E11">
        <w:tc>
          <w:tcPr>
            <w:tcW w:w="2609" w:type="dxa"/>
            <w:gridSpan w:val="3"/>
            <w:vAlign w:val="bottom"/>
          </w:tcPr>
          <w:p w:rsidR="00073A81" w:rsidRPr="007F41B4" w:rsidRDefault="00073A81" w:rsidP="007F41B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30C70">
              <w:rPr>
                <w:rFonts w:ascii="Times New Roman" w:hAnsi="Times New Roman" w:cs="Times New Roman"/>
              </w:rPr>
              <w:t>Date of Birt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proofErr w:type="spellStart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dd</w:t>
            </w:r>
            <w:proofErr w:type="spellEnd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/mm/</w:t>
            </w:r>
            <w:proofErr w:type="spellStart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yyyy</w:t>
            </w:r>
            <w:proofErr w:type="spellEnd"/>
            <w:r w:rsidRPr="007F41B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:</w:t>
            </w:r>
          </w:p>
        </w:tc>
        <w:tc>
          <w:tcPr>
            <w:tcW w:w="2697" w:type="dxa"/>
            <w:gridSpan w:val="5"/>
            <w:vAlign w:val="bottom"/>
          </w:tcPr>
          <w:p w:rsidR="00073A81" w:rsidRPr="00BC4AD3" w:rsidRDefault="00073A8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54" w:type="dxa"/>
            <w:gridSpan w:val="6"/>
            <w:vAlign w:val="bottom"/>
          </w:tcPr>
          <w:p w:rsidR="00073A81" w:rsidRPr="00B47962" w:rsidRDefault="00073A81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B2450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Place of Birth: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  <w:bottom w:val="single" w:sz="4" w:space="0" w:color="000000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gridSpan w:val="2"/>
            <w:shd w:val="clear" w:color="auto" w:fill="FFFFFF" w:themeFill="background1"/>
            <w:vAlign w:val="bottom"/>
          </w:tcPr>
          <w:p w:rsidR="00E2648C" w:rsidRPr="00030C70" w:rsidRDefault="005103F6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Nationality</w:t>
            </w:r>
            <w:r w:rsidR="00E2648C" w:rsidRPr="00030C70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704" w:type="dxa"/>
            <w:gridSpan w:val="4"/>
            <w:tcBorders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2648C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Correspondence Address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2648C" w:rsidRPr="00B47962" w:rsidTr="00130E11">
        <w:tc>
          <w:tcPr>
            <w:tcW w:w="2609" w:type="dxa"/>
            <w:gridSpan w:val="3"/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2648C" w:rsidRPr="00030C70" w:rsidRDefault="00E2648C">
            <w:pPr>
              <w:rPr>
                <w:rFonts w:ascii="Times New Roman" w:hAnsi="Times New Roman" w:cs="Times New Roman"/>
              </w:rPr>
            </w:pPr>
          </w:p>
        </w:tc>
      </w:tr>
      <w:tr w:rsidR="00E319BC" w:rsidRPr="00B47962" w:rsidTr="00130E11">
        <w:tc>
          <w:tcPr>
            <w:tcW w:w="2609" w:type="dxa"/>
            <w:gridSpan w:val="3"/>
            <w:vAlign w:val="bottom"/>
          </w:tcPr>
          <w:p w:rsidR="00E319BC" w:rsidRPr="00030C70" w:rsidRDefault="007F41B4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Contact Number:</w:t>
            </w:r>
          </w:p>
        </w:tc>
        <w:tc>
          <w:tcPr>
            <w:tcW w:w="269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19BC" w:rsidRPr="00030C70" w:rsidRDefault="00E319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:rsidR="00E319BC" w:rsidRPr="00030C70" w:rsidRDefault="007F41B4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3064" w:type="dxa"/>
            <w:gridSpan w:val="5"/>
            <w:tcBorders>
              <w:top w:val="single" w:sz="4" w:space="0" w:color="auto"/>
              <w:bottom w:val="single" w:sz="4" w:space="0" w:color="000000"/>
            </w:tcBorders>
            <w:vAlign w:val="bottom"/>
          </w:tcPr>
          <w:p w:rsidR="00E319BC" w:rsidRPr="00030C70" w:rsidRDefault="00E319BC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B00D0B" w:rsidRPr="00B47962" w:rsidTr="00B00D0B">
        <w:tc>
          <w:tcPr>
            <w:tcW w:w="3240" w:type="dxa"/>
            <w:gridSpan w:val="4"/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  <w:r w:rsidRPr="00030C70">
              <w:rPr>
                <w:rFonts w:ascii="Times New Roman" w:hAnsi="Times New Roman" w:cs="Times New Roman"/>
              </w:rPr>
              <w:t>Research interest/fiel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B51DE0">
              <w:rPr>
                <w:rFonts w:ascii="Times New Roman" w:hAnsi="Times New Roman" w:cs="Times New Roman"/>
                <w:i/>
                <w:sz w:val="18"/>
                <w:szCs w:val="18"/>
              </w:rPr>
              <w:t>(if applicable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612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B00D0B" w:rsidRPr="00B47962" w:rsidTr="00B00D0B">
        <w:tc>
          <w:tcPr>
            <w:tcW w:w="3240" w:type="dxa"/>
            <w:gridSpan w:val="4"/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120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00D0B" w:rsidRPr="00030C70" w:rsidRDefault="00B00D0B">
            <w:pPr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250DF3" w:rsidRPr="00B47962" w:rsidTr="00B378B0">
        <w:tc>
          <w:tcPr>
            <w:tcW w:w="9360" w:type="dxa"/>
            <w:gridSpan w:val="14"/>
          </w:tcPr>
          <w:p w:rsidR="007F1DF4" w:rsidRPr="007F1DF4" w:rsidRDefault="007F1DF4" w:rsidP="00DB66C7">
            <w:pPr>
              <w:tabs>
                <w:tab w:val="left" w:pos="4458"/>
              </w:tabs>
              <w:rPr>
                <w:rFonts w:ascii="Times New Roman" w:hAnsi="Times New Roman" w:cs="Times New Roman"/>
                <w:sz w:val="6"/>
                <w:szCs w:val="6"/>
              </w:rPr>
            </w:pPr>
          </w:p>
          <w:p w:rsidR="00250DF3" w:rsidRPr="00030C70" w:rsidRDefault="00250DF3" w:rsidP="00DB66C7">
            <w:pPr>
              <w:tabs>
                <w:tab w:val="left" w:pos="4458"/>
              </w:tabs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</w:rPr>
              <w:t xml:space="preserve">How did you learn of this </w:t>
            </w:r>
            <w:r>
              <w:rPr>
                <w:rFonts w:ascii="Times New Roman" w:hAnsi="Times New Roman" w:cs="Times New Roman"/>
              </w:rPr>
              <w:t xml:space="preserve">fellowship </w:t>
            </w:r>
            <w:proofErr w:type="spellStart"/>
            <w:r>
              <w:rPr>
                <w:rFonts w:ascii="Times New Roman" w:hAnsi="Times New Roman" w:cs="Times New Roman"/>
              </w:rPr>
              <w:t>programme</w:t>
            </w:r>
            <w:proofErr w:type="spellEnd"/>
            <w:r w:rsidRPr="00030C70">
              <w:rPr>
                <w:rFonts w:ascii="Times New Roman" w:hAnsi="Times New Roman" w:cs="Times New Roman"/>
              </w:rPr>
              <w:t>?</w:t>
            </w:r>
          </w:p>
        </w:tc>
      </w:tr>
      <w:tr w:rsidR="008D6F8D" w:rsidRPr="00B47962" w:rsidTr="00017A02">
        <w:sdt>
          <w:sdtPr>
            <w:rPr>
              <w:rFonts w:ascii="Times New Roman" w:hAnsi="Times New Roman" w:cs="Times New Roman"/>
            </w:rPr>
            <w:id w:val="-908687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8D6F8D" w:rsidRPr="00030C70" w:rsidRDefault="00963555" w:rsidP="008D6F8D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8D6F8D" w:rsidRPr="00030C70" w:rsidRDefault="008D6F8D" w:rsidP="008D6F8D">
            <w:pPr>
              <w:tabs>
                <w:tab w:val="left" w:pos="4458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fficial website at </w:t>
            </w:r>
            <w:hyperlink r:id="rId12" w:history="1">
              <w:r w:rsidRPr="002E1A2E">
                <w:rPr>
                  <w:rStyle w:val="Hyperlink"/>
                  <w:rFonts w:ascii="Times New Roman" w:hAnsi="Times New Roman" w:cs="Times New Roman"/>
                </w:rPr>
                <w:t>sph.hku.hk/</w:t>
              </w:r>
              <w:proofErr w:type="spellStart"/>
              <w:r w:rsidRPr="002E1A2E">
                <w:rPr>
                  <w:rStyle w:val="Hyperlink"/>
                  <w:rFonts w:ascii="Times New Roman" w:hAnsi="Times New Roman" w:cs="Times New Roman"/>
                </w:rPr>
                <w:t>en</w:t>
              </w:r>
              <w:proofErr w:type="spellEnd"/>
              <w:r w:rsidRPr="002E1A2E">
                <w:rPr>
                  <w:rStyle w:val="Hyperlink"/>
                  <w:rFonts w:ascii="Times New Roman" w:hAnsi="Times New Roman" w:cs="Times New Roman"/>
                </w:rPr>
                <w:t>/</w:t>
              </w:r>
              <w:proofErr w:type="spellStart"/>
              <w:r w:rsidRPr="002E1A2E">
                <w:rPr>
                  <w:rStyle w:val="Hyperlink"/>
                  <w:rFonts w:ascii="Times New Roman" w:hAnsi="Times New Roman" w:cs="Times New Roman"/>
                </w:rPr>
                <w:t>nam-hkufellows</w:t>
              </w:r>
              <w:proofErr w:type="spellEnd"/>
              <w:r w:rsidRPr="002E1A2E">
                <w:rPr>
                  <w:rStyle w:val="Hyperlink"/>
                  <w:rFonts w:ascii="Times New Roman" w:hAnsi="Times New Roman" w:cs="Times New Roman"/>
                </w:rPr>
                <w:t>/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</w:rPr>
            <w:id w:val="798428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8D6F8D" w:rsidRDefault="008D6F8D" w:rsidP="008D6F8D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gridSpan w:val="7"/>
            <w:vAlign w:val="bottom"/>
          </w:tcPr>
          <w:p w:rsidR="008D6F8D" w:rsidRDefault="008D6F8D" w:rsidP="008D6F8D">
            <w:pPr>
              <w:ind w:right="-1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otion on The University of Hong Kong’s website/campus bulk email</w:t>
            </w:r>
          </w:p>
        </w:tc>
      </w:tr>
      <w:tr w:rsidR="00250DF3" w:rsidRPr="00B47962" w:rsidTr="00017A02">
        <w:sdt>
          <w:sdtPr>
            <w:rPr>
              <w:rFonts w:ascii="Times New Roman" w:hAnsi="Times New Roman" w:cs="Times New Roman"/>
            </w:rPr>
            <w:id w:val="1591963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5B52E6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ral by professors/</w:t>
            </w:r>
            <w:r w:rsidR="005B52E6">
              <w:rPr>
                <w:rFonts w:ascii="Times New Roman" w:hAnsi="Times New Roman" w:cs="Times New Roman"/>
              </w:rPr>
              <w:t>colleagues/</w:t>
            </w:r>
            <w:r>
              <w:rPr>
                <w:rFonts w:ascii="Times New Roman" w:hAnsi="Times New Roman" w:cs="Times New Roman"/>
              </w:rPr>
              <w:t>friends</w:t>
            </w:r>
          </w:p>
        </w:tc>
        <w:sdt>
          <w:sdtPr>
            <w:rPr>
              <w:rFonts w:ascii="Times New Roman" w:hAnsi="Times New Roman" w:cs="Times New Roman"/>
            </w:rPr>
            <w:id w:val="-867989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gridSpan w:val="7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from your institution</w:t>
            </w:r>
          </w:p>
        </w:tc>
      </w:tr>
      <w:tr w:rsidR="00250DF3" w:rsidRPr="00B47962" w:rsidTr="00017A02">
        <w:sdt>
          <w:sdtPr>
            <w:rPr>
              <w:rFonts w:ascii="Times New Roman" w:hAnsi="Times New Roman" w:cs="Times New Roman"/>
            </w:rPr>
            <w:id w:val="-1533798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cial media</w:t>
            </w:r>
          </w:p>
        </w:tc>
        <w:sdt>
          <w:sdtPr>
            <w:rPr>
              <w:rFonts w:ascii="Times New Roman" w:hAnsi="Times New Roman" w:cs="Times New Roman"/>
            </w:rPr>
            <w:id w:val="2006469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250DF3" w:rsidRDefault="00250DF3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6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eer platform (Please specify: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  <w:vAlign w:val="bottom"/>
          </w:tcPr>
          <w:p w:rsidR="00250DF3" w:rsidRDefault="00C723D3" w:rsidP="00C723D3">
            <w:pPr>
              <w:tabs>
                <w:tab w:val="left" w:pos="1138"/>
              </w:tabs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CC25AB" w:rsidRPr="00B47962" w:rsidTr="00017A02">
        <w:sdt>
          <w:sdtPr>
            <w:rPr>
              <w:rFonts w:ascii="Times New Roman" w:hAnsi="Times New Roman" w:cs="Times New Roman"/>
            </w:rPr>
            <w:id w:val="-2067708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CC25AB" w:rsidRDefault="00CC25AB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4140" w:type="dxa"/>
            <w:gridSpan w:val="5"/>
            <w:vAlign w:val="bottom"/>
          </w:tcPr>
          <w:p w:rsidR="00CC25AB" w:rsidRDefault="00CC25AB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kedIn</w:t>
            </w:r>
          </w:p>
        </w:tc>
        <w:sdt>
          <w:sdtPr>
            <w:rPr>
              <w:rFonts w:ascii="Times New Roman" w:hAnsi="Times New Roman" w:cs="Times New Roman"/>
            </w:rPr>
            <w:id w:val="-1952161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center"/>
              </w:tcPr>
              <w:p w:rsidR="00CC25AB" w:rsidRDefault="00CC25AB" w:rsidP="00250DF3">
                <w:pPr>
                  <w:rPr>
                    <w:rFonts w:ascii="Times New Roman" w:hAnsi="Times New Roman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  <w:tc>
          <w:tcPr>
            <w:tcW w:w="2250" w:type="dxa"/>
            <w:gridSpan w:val="4"/>
            <w:vAlign w:val="bottom"/>
          </w:tcPr>
          <w:p w:rsidR="00CC25AB" w:rsidRDefault="00CC25AB" w:rsidP="00250D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hers (Please specify:</w:t>
            </w:r>
          </w:p>
        </w:tc>
        <w:tc>
          <w:tcPr>
            <w:tcW w:w="2070" w:type="dxa"/>
            <w:gridSpan w:val="3"/>
            <w:tcBorders>
              <w:bottom w:val="single" w:sz="4" w:space="0" w:color="auto"/>
            </w:tcBorders>
            <w:vAlign w:val="bottom"/>
          </w:tcPr>
          <w:p w:rsidR="00CC25AB" w:rsidRDefault="00CC25AB" w:rsidP="00C723D3">
            <w:pPr>
              <w:tabs>
                <w:tab w:val="left" w:pos="1138"/>
              </w:tabs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250DF3" w:rsidRPr="00B47962" w:rsidTr="009C5631">
        <w:tc>
          <w:tcPr>
            <w:tcW w:w="9360" w:type="dxa"/>
            <w:gridSpan w:val="14"/>
            <w:tcBorders>
              <w:bottom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B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Education Background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4949AE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rom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ame of 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Institution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rogramme</w:t>
            </w:r>
            <w:proofErr w:type="spellEnd"/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Title &amp; Qualification Obtained</w:t>
            </w: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rPr>
          <w:trHeight w:val="55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B47962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F5378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br w:type="column"/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C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Employment Experience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rom 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 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Name of Institution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osition Held</w:t>
            </w:r>
          </w:p>
          <w:p w:rsidR="00250DF3" w:rsidRPr="00EB6CCF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if part-time, state PT)</w:t>
            </w: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A91D91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A91D91" w:rsidRPr="00BC4AD3" w:rsidRDefault="00A91D91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1F206F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  <w:vAlign w:val="bottom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  <w:b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D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Professional Membership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Date of Award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mm/</w:t>
            </w:r>
            <w:proofErr w:type="spellStart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yy</w:t>
            </w:r>
            <w:proofErr w:type="spellEnd"/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ame of 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rofessional Body</w:t>
            </w: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 of Award</w:t>
            </w: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bottom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ow it is obtained</w:t>
            </w:r>
          </w:p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e.g. by exam, election)</w:t>
            </w:r>
          </w:p>
        </w:tc>
      </w:tr>
      <w:tr w:rsidR="00250DF3" w:rsidRPr="00030C70" w:rsidTr="008064E7">
        <w:trPr>
          <w:trHeight w:val="242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8064E7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A740DC">
        <w:trPr>
          <w:trHeight w:val="251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A740DC">
        <w:trPr>
          <w:trHeight w:val="260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250DF3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21AC" w:rsidRPr="00030C70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4949AE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bottom"/>
          </w:tcPr>
          <w:p w:rsidR="00F421AC" w:rsidRDefault="00F421AC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F5378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E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Research Work Undertaken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Tr="00130E11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eriod</w:t>
            </w: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Research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rea</w:t>
            </w: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030C70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esearch Grant </w:t>
            </w:r>
            <w:r w:rsidRPr="00030C70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(if applicable)</w:t>
            </w: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ublished Work</w:t>
            </w: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250DF3" w:rsidRPr="00BC4AD3" w:rsidRDefault="00250DF3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421AC" w:rsidTr="00130E11">
        <w:trPr>
          <w:trHeight w:val="269"/>
        </w:trPr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7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:rsidR="00F421AC" w:rsidRPr="00BC4AD3" w:rsidRDefault="00F421AC" w:rsidP="00250DF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44546A" w:themeFill="text2"/>
          </w:tcPr>
          <w:p w:rsidR="00250DF3" w:rsidRPr="00030C70" w:rsidRDefault="00250DF3" w:rsidP="00250DF3">
            <w:pPr>
              <w:rPr>
                <w:rFonts w:ascii="Times New Roman" w:hAnsi="Times New Roman" w:cs="Times New Roman"/>
              </w:rPr>
            </w:pP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Section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F</w:t>
            </w:r>
            <w:r w:rsidRPr="00030C70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: Publication List </w:t>
            </w:r>
            <w:r w:rsidRPr="00030C70">
              <w:rPr>
                <w:rFonts w:ascii="Times New Roman" w:hAnsi="Times New Roman" w:cs="Times New Roman"/>
                <w:b/>
                <w:i/>
                <w:color w:val="FFFFFF" w:themeColor="background1"/>
              </w:rPr>
              <w:t>(in descending chronological order)</w:t>
            </w: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Year</w:t>
            </w: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Publisher/Journal Name</w:t>
            </w: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:rsidR="00250DF3" w:rsidRPr="004949AE" w:rsidRDefault="00250DF3" w:rsidP="00250D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Listing Title</w:t>
            </w: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421AC" w:rsidTr="00250DF3">
        <w:tc>
          <w:tcPr>
            <w:tcW w:w="13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2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70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F421AC" w:rsidRPr="00BC4AD3" w:rsidRDefault="00F421AC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6A6A6" w:themeColor="background1" w:themeShade="A6"/>
            </w:tcBorders>
            <w:shd w:val="clear" w:color="auto" w:fill="44546A" w:themeFill="text2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G: Referees</w:t>
            </w: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13207E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  <w:sz w:val="22"/>
                <w:szCs w:val="22"/>
              </w:rPr>
            </w:pPr>
            <w:r w:rsidRPr="0013207E">
              <w:rPr>
                <w:rFonts w:ascii="Times New Roman" w:hAnsi="Times New Roman" w:cs="Times New Roman"/>
                <w:b/>
                <w:i/>
                <w:sz w:val="18"/>
              </w:rPr>
              <w:t>Please give</w:t>
            </w:r>
            <w:r>
              <w:rPr>
                <w:rFonts w:ascii="Times New Roman" w:hAnsi="Times New Roman" w:cs="Times New Roman"/>
                <w:b/>
                <w:i/>
                <w:sz w:val="18"/>
              </w:rPr>
              <w:t xml:space="preserve"> the details </w:t>
            </w:r>
            <w:r w:rsidRPr="0013207E">
              <w:rPr>
                <w:rFonts w:ascii="Times New Roman" w:hAnsi="Times New Roman" w:cs="Times New Roman"/>
                <w:b/>
                <w:i/>
                <w:sz w:val="18"/>
              </w:rPr>
              <w:t>of three referees after you have obtained their consent and provided them with a copy of your c.v.</w:t>
            </w:r>
            <w:r>
              <w:rPr>
                <w:rFonts w:ascii="Times New Roman" w:hAnsi="Times New Roman" w:cs="Times New Roman"/>
                <w:b/>
                <w:i/>
                <w:sz w:val="18"/>
              </w:rPr>
              <w:t xml:space="preserve"> Their letters of reference are to be included in the application dossier.</w:t>
            </w: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1</w:t>
            </w: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2</w:t>
            </w: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RPr="00AC4E15" w:rsidTr="009C5631">
        <w:tc>
          <w:tcPr>
            <w:tcW w:w="9360" w:type="dxa"/>
            <w:gridSpan w:val="14"/>
            <w:shd w:val="clear" w:color="auto" w:fill="D9D9D9" w:themeFill="background1" w:themeFillShade="D9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u w:val="single"/>
              </w:rPr>
            </w:pPr>
            <w:r w:rsidRPr="00BC4AD3">
              <w:rPr>
                <w:rFonts w:ascii="Times New Roman" w:hAnsi="Times New Roman" w:cs="Times New Roman"/>
                <w:u w:val="single"/>
              </w:rPr>
              <w:t>Referee 3</w:t>
            </w:r>
          </w:p>
        </w:tc>
      </w:tr>
      <w:tr w:rsidR="00250DF3" w:rsidRPr="00AC4E15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751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RPr="00AC4E15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Company/University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Relationship with you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130E11">
        <w:tc>
          <w:tcPr>
            <w:tcW w:w="2609" w:type="dxa"/>
            <w:gridSpan w:val="3"/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6751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bottom w:val="single" w:sz="4" w:space="0" w:color="A5A5A5" w:themeColor="accent3"/>
            </w:tcBorders>
            <w:shd w:val="clear" w:color="auto" w:fill="44546A" w:themeFill="text2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H: Personal Statement</w:t>
            </w: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D9D9D9" w:themeFill="background1" w:themeFillShade="D9"/>
            <w:vAlign w:val="bottom"/>
          </w:tcPr>
          <w:p w:rsidR="00250DF3" w:rsidRDefault="00250DF3" w:rsidP="00250DF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easons for applying for this Fellowship and how it could help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ulfill your professional development goals and aspirations (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>300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500</w:t>
            </w:r>
            <w:r w:rsidRPr="004949A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words)</w:t>
            </w:r>
          </w:p>
          <w:p w:rsidR="00045406" w:rsidRDefault="00045406" w:rsidP="00250DF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045406" w:rsidRPr="00DE083D" w:rsidRDefault="00045406" w:rsidP="00250DF3">
            <w:pPr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Guidelines:</w:t>
            </w:r>
          </w:p>
          <w:p w:rsidR="00045406" w:rsidRPr="00DE083D" w:rsidRDefault="00603F34" w:rsidP="00603F34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e how </w:t>
            </w:r>
            <w:r w:rsidR="008B3928">
              <w:rPr>
                <w:rFonts w:ascii="Times New Roman" w:hAnsi="Times New Roman" w:cs="Times New Roman"/>
                <w:i/>
                <w:sz w:val="18"/>
                <w:szCs w:val="18"/>
              </w:rPr>
              <w:t>the</w:t>
            </w: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programme</w:t>
            </w:r>
            <w:r w:rsidR="00677AA1">
              <w:rPr>
                <w:rFonts w:ascii="Times New Roman" w:hAnsi="Times New Roman" w:cs="Times New Roman"/>
                <w:i/>
                <w:sz w:val="18"/>
                <w:szCs w:val="18"/>
              </w:rPr>
              <w:t>’s</w:t>
            </w:r>
            <w:proofErr w:type="spellEnd"/>
            <w:r w:rsidR="00677AA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elements</w:t>
            </w: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(i.e. two three-month stays at the U.S. National Academy of Medicine; scholarship to undertake the Master of Public Health </w:t>
            </w:r>
            <w:proofErr w:type="spellStart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programme</w:t>
            </w:r>
            <w:proofErr w:type="spellEnd"/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at The University of Hong Kong; and attachment at HKU School of Public Health) could fulfill your goals and aspirations</w:t>
            </w:r>
          </w:p>
          <w:p w:rsidR="00DE083D" w:rsidRDefault="00603F34" w:rsidP="00DE083D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e your aspirations of creating a positive impact beyond </w:t>
            </w:r>
            <w:r w:rsidR="000936AF">
              <w:rPr>
                <w:rFonts w:ascii="Times New Roman" w:hAnsi="Times New Roman" w:cs="Times New Roman"/>
                <w:i/>
                <w:sz w:val="18"/>
                <w:szCs w:val="18"/>
              </w:rPr>
              <w:t>yourself in your home country/community</w:t>
            </w:r>
          </w:p>
          <w:p w:rsidR="00603F34" w:rsidRPr="00DE083D" w:rsidRDefault="00A547EB" w:rsidP="00A547EB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Describe and p</w:t>
            </w:r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rovide evidences which demonstrate: </w:t>
            </w:r>
            <w:proofErr w:type="spellStart"/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i</w:t>
            </w:r>
            <w:proofErr w:type="spellEnd"/>
            <w:r w:rsidR="00603F34" w:rsidRPr="00DE083D">
              <w:rPr>
                <w:rFonts w:ascii="Times New Roman" w:hAnsi="Times New Roman" w:cs="Times New Roman"/>
                <w:i/>
                <w:sz w:val="18"/>
                <w:szCs w:val="18"/>
              </w:rPr>
              <w:t>) you as global-minded person with an international outlook; ii) your leadership qualities and capacity to contribute to global public health betterment</w:t>
            </w: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  <w:p w:rsidR="00250DF3" w:rsidRPr="00BC4AD3" w:rsidRDefault="00250DF3" w:rsidP="00250DF3">
            <w:pPr>
              <w:rPr>
                <w:rFonts w:ascii="Times New Roman" w:hAnsi="Times New Roman" w:cs="Times New Roman"/>
                <w:b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spacing w:line="280" w:lineRule="atLeast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250DF3" w:rsidRDefault="00250DF3" w:rsidP="00250DF3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250DF3" w:rsidTr="009C5631">
        <w:tc>
          <w:tcPr>
            <w:tcW w:w="9360" w:type="dxa"/>
            <w:gridSpan w:val="14"/>
            <w:tcBorders>
              <w:top w:val="single" w:sz="4" w:space="0" w:color="A5A5A5" w:themeColor="accent3"/>
            </w:tcBorders>
            <w:shd w:val="clear" w:color="auto" w:fill="3F5378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  <w:b/>
                <w:color w:val="FFFFFF" w:themeColor="background1"/>
              </w:rPr>
              <w:t>Section I: Authorization and Undertaking</w:t>
            </w:r>
          </w:p>
        </w:tc>
      </w:tr>
      <w:tr w:rsidR="00250DF3" w:rsidTr="009C5631">
        <w:tc>
          <w:tcPr>
            <w:tcW w:w="9360" w:type="dxa"/>
            <w:gridSpan w:val="14"/>
          </w:tcPr>
          <w:p w:rsidR="00250DF3" w:rsidRPr="00BC4AD3" w:rsidRDefault="00250DF3" w:rsidP="00250DF3">
            <w:pPr>
              <w:spacing w:line="280" w:lineRule="atLeast"/>
              <w:jc w:val="both"/>
              <w:rPr>
                <w:b/>
              </w:rPr>
            </w:pPr>
            <w:r w:rsidRPr="00BC4AD3">
              <w:rPr>
                <w:rFonts w:ascii="Times New Roman" w:hAnsi="Times New Roman" w:cs="Times New Roman"/>
              </w:rPr>
              <w:t xml:space="preserve">I hereby declare that that the information I have given in this application is correct and complete to the best of my knowledge and belief. I understand that any misrepresentation will disqualify my application.  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br/>
              <w:t>I authorize the School of Public Health</w:t>
            </w:r>
            <w:r>
              <w:rPr>
                <w:rFonts w:ascii="Times New Roman" w:hAnsi="Times New Roman" w:cs="Times New Roman"/>
              </w:rPr>
              <w:t xml:space="preserve"> of</w:t>
            </w:r>
            <w:r w:rsidRPr="00BC4AD3">
              <w:rPr>
                <w:rFonts w:ascii="Times New Roman" w:hAnsi="Times New Roman" w:cs="Times New Roman"/>
              </w:rPr>
              <w:t xml:space="preserve"> The University of Hong Kong (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 xml:space="preserve">SPH) to obtain any information from other units of the University which 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>SPH considers necessary and relevant to the administration and assessment of my applicati</w:t>
            </w:r>
            <w:r>
              <w:rPr>
                <w:rFonts w:ascii="Times New Roman" w:hAnsi="Times New Roman" w:cs="Times New Roman"/>
              </w:rPr>
              <w:t>on for the captioned Fellowship</w:t>
            </w:r>
            <w:r w:rsidRPr="00BC4AD3">
              <w:rPr>
                <w:rFonts w:ascii="Times New Roman" w:hAnsi="Times New Roman" w:cs="Times New Roman"/>
              </w:rPr>
              <w:t>.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 xml:space="preserve">I understand that </w:t>
            </w:r>
            <w:r>
              <w:rPr>
                <w:rFonts w:ascii="Times New Roman" w:hAnsi="Times New Roman" w:cs="Times New Roman"/>
              </w:rPr>
              <w:t>HKU</w:t>
            </w:r>
            <w:r w:rsidRPr="00BC4AD3">
              <w:rPr>
                <w:rFonts w:ascii="Times New Roman" w:hAnsi="Times New Roman" w:cs="Times New Roman"/>
              </w:rPr>
              <w:t xml:space="preserve">SPH reserves the right to publicize the Fellowship </w:t>
            </w:r>
            <w:proofErr w:type="spellStart"/>
            <w:r w:rsidRPr="00BC4AD3">
              <w:rPr>
                <w:rFonts w:ascii="Times New Roman" w:hAnsi="Times New Roman" w:cs="Times New Roman"/>
              </w:rPr>
              <w:t>Programme</w:t>
            </w:r>
            <w:proofErr w:type="spellEnd"/>
            <w:r w:rsidRPr="00BC4AD3">
              <w:rPr>
                <w:rFonts w:ascii="Times New Roman" w:hAnsi="Times New Roman" w:cs="Times New Roman"/>
              </w:rPr>
              <w:t xml:space="preserve">, its beneficiaries and details of the </w:t>
            </w:r>
            <w:r>
              <w:rPr>
                <w:rFonts w:ascii="Times New Roman" w:hAnsi="Times New Roman" w:cs="Times New Roman"/>
              </w:rPr>
              <w:t>awardees</w:t>
            </w:r>
            <w:r w:rsidRPr="00BC4AD3">
              <w:rPr>
                <w:rFonts w:ascii="Times New Roman" w:hAnsi="Times New Roman" w:cs="Times New Roman"/>
              </w:rPr>
              <w:t xml:space="preserve"> as it sees fit, and the submission of this application signals acceptance of the abovementioned.</w:t>
            </w:r>
          </w:p>
          <w:p w:rsidR="00250DF3" w:rsidRPr="00BC4AD3" w:rsidRDefault="00250DF3" w:rsidP="00250DF3">
            <w:pPr>
              <w:jc w:val="both"/>
              <w:rPr>
                <w:rFonts w:ascii="Times New Roman" w:hAnsi="Times New Roman" w:cs="Times New Roman"/>
              </w:rPr>
            </w:pPr>
          </w:p>
          <w:p w:rsidR="00250DF3" w:rsidRPr="00BC4AD3" w:rsidRDefault="00250DF3" w:rsidP="00E4390F">
            <w:pPr>
              <w:jc w:val="both"/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  <w:b/>
              </w:rPr>
              <w:t xml:space="preserve">I also undertake to inform </w:t>
            </w:r>
            <w:r>
              <w:rPr>
                <w:rFonts w:ascii="Times New Roman" w:hAnsi="Times New Roman" w:cs="Times New Roman"/>
                <w:b/>
              </w:rPr>
              <w:t>HKU</w:t>
            </w:r>
            <w:r w:rsidRPr="00BC4AD3">
              <w:rPr>
                <w:rFonts w:ascii="Times New Roman" w:hAnsi="Times New Roman" w:cs="Times New Roman"/>
                <w:b/>
              </w:rPr>
              <w:t>SPH, as soon as practicable, of any awards/scholarships/prizes conferred to me after submission of this form.</w:t>
            </w:r>
          </w:p>
        </w:tc>
      </w:tr>
      <w:tr w:rsidR="00250DF3" w:rsidTr="009C5631">
        <w:trPr>
          <w:trHeight w:val="153"/>
        </w:trPr>
        <w:tc>
          <w:tcPr>
            <w:tcW w:w="9360" w:type="dxa"/>
            <w:gridSpan w:val="14"/>
          </w:tcPr>
          <w:p w:rsidR="00250DF3" w:rsidRPr="00100F8B" w:rsidRDefault="00250DF3" w:rsidP="00250DF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50DF3" w:rsidTr="00130E11">
        <w:trPr>
          <w:trHeight w:val="720"/>
        </w:trPr>
        <w:tc>
          <w:tcPr>
            <w:tcW w:w="2609" w:type="dxa"/>
            <w:gridSpan w:val="3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Signature of Applicant:</w:t>
            </w:r>
          </w:p>
        </w:tc>
        <w:tc>
          <w:tcPr>
            <w:tcW w:w="2697" w:type="dxa"/>
            <w:gridSpan w:val="5"/>
            <w:tcBorders>
              <w:bottom w:val="single" w:sz="4" w:space="0" w:color="000000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  <w:r w:rsidRPr="00BC4AD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3064" w:type="dxa"/>
            <w:gridSpan w:val="5"/>
            <w:tcBorders>
              <w:bottom w:val="single" w:sz="4" w:space="0" w:color="000000"/>
            </w:tcBorders>
            <w:vAlign w:val="bottom"/>
          </w:tcPr>
          <w:p w:rsidR="00250DF3" w:rsidRPr="00BC4AD3" w:rsidRDefault="00250DF3" w:rsidP="00250DF3">
            <w:pPr>
              <w:rPr>
                <w:rFonts w:ascii="Times New Roman" w:hAnsi="Times New Roman" w:cs="Times New Roman"/>
              </w:rPr>
            </w:pPr>
          </w:p>
        </w:tc>
      </w:tr>
      <w:tr w:rsidR="00250DF3" w:rsidRPr="00701FC1" w:rsidTr="009C5631">
        <w:trPr>
          <w:trHeight w:val="720"/>
        </w:trPr>
        <w:tc>
          <w:tcPr>
            <w:tcW w:w="9360" w:type="dxa"/>
            <w:gridSpan w:val="14"/>
            <w:vAlign w:val="bottom"/>
          </w:tcPr>
          <w:p w:rsidR="00250DF3" w:rsidRPr="00701FC1" w:rsidRDefault="00250DF3" w:rsidP="00250DF3">
            <w:pPr>
              <w:spacing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50DF3" w:rsidRPr="00701FC1" w:rsidRDefault="00250DF3" w:rsidP="00250DF3">
            <w:pPr>
              <w:spacing w:line="240" w:lineRule="auto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All </w:t>
            </w:r>
            <w:r w:rsidRPr="00701FC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ata provided by the applicants should only be used for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a</w:t>
            </w:r>
            <w:r w:rsidRPr="00701FC1">
              <w:rPr>
                <w:rFonts w:ascii="Times New Roman" w:hAnsi="Times New Roman" w:cs="Times New Roman"/>
                <w:i/>
                <w:sz w:val="18"/>
                <w:szCs w:val="18"/>
              </w:rPr>
              <w:t>wards-related purposes in the University.  Data users must comply with the requirements of the HKSAR Personal Data (Privacy) Ordinance.</w:t>
            </w:r>
          </w:p>
          <w:p w:rsidR="00250DF3" w:rsidRPr="00701FC1" w:rsidRDefault="00250DF3" w:rsidP="00250DF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100F8B" w:rsidRPr="00A27153" w:rsidRDefault="00100F8B">
      <w:pPr>
        <w:tabs>
          <w:tab w:val="left" w:pos="6286"/>
        </w:tabs>
        <w:rPr>
          <w:rFonts w:ascii="Times New Roman" w:hAnsi="Times New Roman" w:cs="Times New Roman"/>
          <w:sz w:val="22"/>
          <w:szCs w:val="22"/>
        </w:rPr>
      </w:pPr>
    </w:p>
    <w:sectPr w:rsidR="00100F8B" w:rsidRPr="00A27153" w:rsidSect="00903FC2">
      <w:footerReference w:type="default" r:id="rId13"/>
      <w:pgSz w:w="12240" w:h="15840"/>
      <w:pgMar w:top="810" w:right="1440" w:bottom="990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0FED" w:rsidRDefault="00C60FED" w:rsidP="00D63185">
      <w:pPr>
        <w:spacing w:line="240" w:lineRule="auto"/>
      </w:pPr>
      <w:r>
        <w:separator/>
      </w:r>
    </w:p>
  </w:endnote>
  <w:endnote w:type="continuationSeparator" w:id="0">
    <w:p w:rsidR="00C60FED" w:rsidRDefault="00C60FED" w:rsidP="00D631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72918967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923302560"/>
          <w:docPartObj>
            <w:docPartGallery w:val="Page Numbers (Top of Page)"/>
            <w:docPartUnique/>
          </w:docPartObj>
        </w:sdtPr>
        <w:sdtEndPr/>
        <w:sdtContent>
          <w:p w:rsidR="00D63185" w:rsidRPr="00D63185" w:rsidRDefault="00D63185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D63185">
              <w:rPr>
                <w:rFonts w:ascii="Times New Roman" w:hAnsi="Times New Roman" w:cs="Times New Roman"/>
              </w:rPr>
              <w:t xml:space="preserve">Page 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63185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20EB3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D63185">
              <w:rPr>
                <w:rFonts w:ascii="Times New Roman" w:hAnsi="Times New Roman" w:cs="Times New Roman"/>
              </w:rPr>
              <w:t xml:space="preserve"> of 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D63185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20EB3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D6318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63185" w:rsidRDefault="00D631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0FED" w:rsidRDefault="00C60FED" w:rsidP="00D63185">
      <w:pPr>
        <w:spacing w:line="240" w:lineRule="auto"/>
      </w:pPr>
      <w:r>
        <w:separator/>
      </w:r>
    </w:p>
  </w:footnote>
  <w:footnote w:type="continuationSeparator" w:id="0">
    <w:p w:rsidR="00C60FED" w:rsidRDefault="00C60FED" w:rsidP="00D631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92D"/>
    <w:multiLevelType w:val="hybridMultilevel"/>
    <w:tmpl w:val="08A4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F0805"/>
    <w:multiLevelType w:val="hybridMultilevel"/>
    <w:tmpl w:val="C602B284"/>
    <w:lvl w:ilvl="0" w:tplc="4CFCF0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77CB8"/>
    <w:multiLevelType w:val="hybridMultilevel"/>
    <w:tmpl w:val="D4CC2612"/>
    <w:lvl w:ilvl="0" w:tplc="BE52C1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43D4AEFA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A0F68"/>
    <w:multiLevelType w:val="hybridMultilevel"/>
    <w:tmpl w:val="6FD6C30C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25C2246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41C4A"/>
    <w:multiLevelType w:val="hybridMultilevel"/>
    <w:tmpl w:val="D9982A04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F66A8"/>
    <w:multiLevelType w:val="hybridMultilevel"/>
    <w:tmpl w:val="025AB9CE"/>
    <w:lvl w:ilvl="0" w:tplc="EF46FCB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A6E00"/>
    <w:multiLevelType w:val="hybridMultilevel"/>
    <w:tmpl w:val="A7E21086"/>
    <w:lvl w:ilvl="0" w:tplc="EF46FCB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684F5C"/>
    <w:multiLevelType w:val="hybridMultilevel"/>
    <w:tmpl w:val="7C66C9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05D54"/>
    <w:multiLevelType w:val="hybridMultilevel"/>
    <w:tmpl w:val="590472F4"/>
    <w:lvl w:ilvl="0" w:tplc="EF46FCB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EF46FCBA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37BD4"/>
    <w:multiLevelType w:val="hybridMultilevel"/>
    <w:tmpl w:val="3228AF84"/>
    <w:lvl w:ilvl="0" w:tplc="E3085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E669B"/>
    <w:multiLevelType w:val="hybridMultilevel"/>
    <w:tmpl w:val="39A6E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B80DFD"/>
    <w:multiLevelType w:val="hybridMultilevel"/>
    <w:tmpl w:val="1B0868F8"/>
    <w:lvl w:ilvl="0" w:tplc="E3085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C26FE"/>
    <w:multiLevelType w:val="hybridMultilevel"/>
    <w:tmpl w:val="E99CC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1"/>
  </w:num>
  <w:num w:numId="5">
    <w:abstractNumId w:val="8"/>
  </w:num>
  <w:num w:numId="6">
    <w:abstractNumId w:val="5"/>
  </w:num>
  <w:num w:numId="7">
    <w:abstractNumId w:val="3"/>
  </w:num>
  <w:num w:numId="8">
    <w:abstractNumId w:val="4"/>
  </w:num>
  <w:num w:numId="9">
    <w:abstractNumId w:val="2"/>
  </w:num>
  <w:num w:numId="10">
    <w:abstractNumId w:val="7"/>
  </w:num>
  <w:num w:numId="11">
    <w:abstractNumId w:val="1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NDAzAtJGBhZmRko6SsGpxcWZ+XkgBYa1AJMrVi4sAAAA"/>
  </w:docVars>
  <w:rsids>
    <w:rsidRoot w:val="00B47962"/>
    <w:rsid w:val="00006AB1"/>
    <w:rsid w:val="00017A02"/>
    <w:rsid w:val="00030C70"/>
    <w:rsid w:val="00033E27"/>
    <w:rsid w:val="00045406"/>
    <w:rsid w:val="000468D4"/>
    <w:rsid w:val="00050902"/>
    <w:rsid w:val="000530EA"/>
    <w:rsid w:val="00063DD2"/>
    <w:rsid w:val="000725F6"/>
    <w:rsid w:val="00073A81"/>
    <w:rsid w:val="00074973"/>
    <w:rsid w:val="000828FF"/>
    <w:rsid w:val="000936AF"/>
    <w:rsid w:val="000A1DBD"/>
    <w:rsid w:val="000A2D0B"/>
    <w:rsid w:val="000A75EA"/>
    <w:rsid w:val="000B2450"/>
    <w:rsid w:val="000C28F2"/>
    <w:rsid w:val="000F29CD"/>
    <w:rsid w:val="00100F8B"/>
    <w:rsid w:val="0011188A"/>
    <w:rsid w:val="0012445A"/>
    <w:rsid w:val="00130E11"/>
    <w:rsid w:val="0013207E"/>
    <w:rsid w:val="00135E92"/>
    <w:rsid w:val="00136DEC"/>
    <w:rsid w:val="00147770"/>
    <w:rsid w:val="00156F0A"/>
    <w:rsid w:val="0016209F"/>
    <w:rsid w:val="00165CB1"/>
    <w:rsid w:val="001C1816"/>
    <w:rsid w:val="001C2E10"/>
    <w:rsid w:val="001E27A9"/>
    <w:rsid w:val="001F206F"/>
    <w:rsid w:val="002041DC"/>
    <w:rsid w:val="002050D3"/>
    <w:rsid w:val="00230DA0"/>
    <w:rsid w:val="00250DF3"/>
    <w:rsid w:val="0025209B"/>
    <w:rsid w:val="002639E5"/>
    <w:rsid w:val="0028511C"/>
    <w:rsid w:val="002A205E"/>
    <w:rsid w:val="002D64C9"/>
    <w:rsid w:val="002F0C2E"/>
    <w:rsid w:val="002F77B2"/>
    <w:rsid w:val="00304D3C"/>
    <w:rsid w:val="0030606F"/>
    <w:rsid w:val="003211E0"/>
    <w:rsid w:val="00326135"/>
    <w:rsid w:val="00334D80"/>
    <w:rsid w:val="00355367"/>
    <w:rsid w:val="00360321"/>
    <w:rsid w:val="00365D3D"/>
    <w:rsid w:val="0037446E"/>
    <w:rsid w:val="0038201B"/>
    <w:rsid w:val="00383F91"/>
    <w:rsid w:val="003878BD"/>
    <w:rsid w:val="00391C66"/>
    <w:rsid w:val="003C6A30"/>
    <w:rsid w:val="003C716D"/>
    <w:rsid w:val="003D3190"/>
    <w:rsid w:val="003D4425"/>
    <w:rsid w:val="003E1ADB"/>
    <w:rsid w:val="0040043E"/>
    <w:rsid w:val="00422B05"/>
    <w:rsid w:val="00423BA9"/>
    <w:rsid w:val="00432276"/>
    <w:rsid w:val="0043790A"/>
    <w:rsid w:val="004438E5"/>
    <w:rsid w:val="00443E5E"/>
    <w:rsid w:val="00444F0F"/>
    <w:rsid w:val="00447833"/>
    <w:rsid w:val="00463C61"/>
    <w:rsid w:val="00477A05"/>
    <w:rsid w:val="00481F52"/>
    <w:rsid w:val="00490DFD"/>
    <w:rsid w:val="004949AE"/>
    <w:rsid w:val="0049655A"/>
    <w:rsid w:val="004B36C5"/>
    <w:rsid w:val="004B45E9"/>
    <w:rsid w:val="004C13BA"/>
    <w:rsid w:val="004D1975"/>
    <w:rsid w:val="004E7C6C"/>
    <w:rsid w:val="004F0485"/>
    <w:rsid w:val="004F0712"/>
    <w:rsid w:val="005103F6"/>
    <w:rsid w:val="00513157"/>
    <w:rsid w:val="00520EB3"/>
    <w:rsid w:val="0052430C"/>
    <w:rsid w:val="00532F0E"/>
    <w:rsid w:val="00534632"/>
    <w:rsid w:val="00571836"/>
    <w:rsid w:val="00582350"/>
    <w:rsid w:val="005A1712"/>
    <w:rsid w:val="005A2F83"/>
    <w:rsid w:val="005A4DDE"/>
    <w:rsid w:val="005B52E6"/>
    <w:rsid w:val="005C594A"/>
    <w:rsid w:val="005C78BD"/>
    <w:rsid w:val="00600C89"/>
    <w:rsid w:val="00603F34"/>
    <w:rsid w:val="00603F45"/>
    <w:rsid w:val="006109A6"/>
    <w:rsid w:val="00625913"/>
    <w:rsid w:val="006315A8"/>
    <w:rsid w:val="00642434"/>
    <w:rsid w:val="006528F0"/>
    <w:rsid w:val="00652E69"/>
    <w:rsid w:val="006531BD"/>
    <w:rsid w:val="00654AB0"/>
    <w:rsid w:val="00662696"/>
    <w:rsid w:val="00665848"/>
    <w:rsid w:val="00677AA1"/>
    <w:rsid w:val="006A3F3F"/>
    <w:rsid w:val="006B070F"/>
    <w:rsid w:val="006B7975"/>
    <w:rsid w:val="006D7ABB"/>
    <w:rsid w:val="006E3165"/>
    <w:rsid w:val="006F6201"/>
    <w:rsid w:val="007012A4"/>
    <w:rsid w:val="0070164F"/>
    <w:rsid w:val="00701FC1"/>
    <w:rsid w:val="007065C8"/>
    <w:rsid w:val="007113A1"/>
    <w:rsid w:val="0072170C"/>
    <w:rsid w:val="007320ED"/>
    <w:rsid w:val="00740D49"/>
    <w:rsid w:val="007504CF"/>
    <w:rsid w:val="00767CB2"/>
    <w:rsid w:val="00777678"/>
    <w:rsid w:val="007803E7"/>
    <w:rsid w:val="007878B8"/>
    <w:rsid w:val="007A1233"/>
    <w:rsid w:val="007A1901"/>
    <w:rsid w:val="007A4B0C"/>
    <w:rsid w:val="007A66F5"/>
    <w:rsid w:val="007B403E"/>
    <w:rsid w:val="007D3E88"/>
    <w:rsid w:val="007E275F"/>
    <w:rsid w:val="007F1DF4"/>
    <w:rsid w:val="007F406E"/>
    <w:rsid w:val="007F41B4"/>
    <w:rsid w:val="00802CD0"/>
    <w:rsid w:val="008064E7"/>
    <w:rsid w:val="00806E72"/>
    <w:rsid w:val="00807CB0"/>
    <w:rsid w:val="0081337C"/>
    <w:rsid w:val="00816D12"/>
    <w:rsid w:val="008351E5"/>
    <w:rsid w:val="0084041D"/>
    <w:rsid w:val="00845648"/>
    <w:rsid w:val="00855CB3"/>
    <w:rsid w:val="0086300E"/>
    <w:rsid w:val="00867C92"/>
    <w:rsid w:val="00875F1E"/>
    <w:rsid w:val="00882ED8"/>
    <w:rsid w:val="008B1A25"/>
    <w:rsid w:val="008B3928"/>
    <w:rsid w:val="008C7B5D"/>
    <w:rsid w:val="008C7BAE"/>
    <w:rsid w:val="008D17F1"/>
    <w:rsid w:val="008D6F8D"/>
    <w:rsid w:val="008E1DCA"/>
    <w:rsid w:val="008F23C8"/>
    <w:rsid w:val="008F28C5"/>
    <w:rsid w:val="00900E44"/>
    <w:rsid w:val="00903FC2"/>
    <w:rsid w:val="0091251F"/>
    <w:rsid w:val="00914008"/>
    <w:rsid w:val="00933D48"/>
    <w:rsid w:val="00935BA5"/>
    <w:rsid w:val="009404DF"/>
    <w:rsid w:val="00946A78"/>
    <w:rsid w:val="009556DE"/>
    <w:rsid w:val="00960EAD"/>
    <w:rsid w:val="00962F9A"/>
    <w:rsid w:val="00963555"/>
    <w:rsid w:val="00967247"/>
    <w:rsid w:val="00986566"/>
    <w:rsid w:val="00990159"/>
    <w:rsid w:val="009A59E2"/>
    <w:rsid w:val="009C5631"/>
    <w:rsid w:val="009F1FB8"/>
    <w:rsid w:val="00A012BE"/>
    <w:rsid w:val="00A03C22"/>
    <w:rsid w:val="00A26952"/>
    <w:rsid w:val="00A27153"/>
    <w:rsid w:val="00A47A2E"/>
    <w:rsid w:val="00A50EAB"/>
    <w:rsid w:val="00A547EB"/>
    <w:rsid w:val="00A5546D"/>
    <w:rsid w:val="00A579CD"/>
    <w:rsid w:val="00A57C8D"/>
    <w:rsid w:val="00A6438F"/>
    <w:rsid w:val="00A6523E"/>
    <w:rsid w:val="00A740DC"/>
    <w:rsid w:val="00A91D91"/>
    <w:rsid w:val="00AA45B1"/>
    <w:rsid w:val="00AA6BA2"/>
    <w:rsid w:val="00AA7422"/>
    <w:rsid w:val="00AC4E15"/>
    <w:rsid w:val="00AD0F20"/>
    <w:rsid w:val="00AD0F8B"/>
    <w:rsid w:val="00AE7CEF"/>
    <w:rsid w:val="00B0031F"/>
    <w:rsid w:val="00B00D0B"/>
    <w:rsid w:val="00B0160F"/>
    <w:rsid w:val="00B01967"/>
    <w:rsid w:val="00B02BBC"/>
    <w:rsid w:val="00B16F08"/>
    <w:rsid w:val="00B332E5"/>
    <w:rsid w:val="00B33640"/>
    <w:rsid w:val="00B478B6"/>
    <w:rsid w:val="00B47962"/>
    <w:rsid w:val="00B5147D"/>
    <w:rsid w:val="00B51DE0"/>
    <w:rsid w:val="00B6359E"/>
    <w:rsid w:val="00B76ECB"/>
    <w:rsid w:val="00B81F8F"/>
    <w:rsid w:val="00B91B41"/>
    <w:rsid w:val="00B95B5E"/>
    <w:rsid w:val="00BA1DB1"/>
    <w:rsid w:val="00BA7DD3"/>
    <w:rsid w:val="00BC4AD3"/>
    <w:rsid w:val="00C06435"/>
    <w:rsid w:val="00C06EE0"/>
    <w:rsid w:val="00C219E5"/>
    <w:rsid w:val="00C243F5"/>
    <w:rsid w:val="00C253B1"/>
    <w:rsid w:val="00C33EEB"/>
    <w:rsid w:val="00C439B7"/>
    <w:rsid w:val="00C46768"/>
    <w:rsid w:val="00C46898"/>
    <w:rsid w:val="00C60FED"/>
    <w:rsid w:val="00C723D3"/>
    <w:rsid w:val="00C8000F"/>
    <w:rsid w:val="00C81144"/>
    <w:rsid w:val="00C82B87"/>
    <w:rsid w:val="00C94991"/>
    <w:rsid w:val="00CC149A"/>
    <w:rsid w:val="00CC25AB"/>
    <w:rsid w:val="00CC4F95"/>
    <w:rsid w:val="00CD06B2"/>
    <w:rsid w:val="00CD18DE"/>
    <w:rsid w:val="00CD639A"/>
    <w:rsid w:val="00CD6703"/>
    <w:rsid w:val="00CE3B34"/>
    <w:rsid w:val="00CE4217"/>
    <w:rsid w:val="00CF0E93"/>
    <w:rsid w:val="00CF1163"/>
    <w:rsid w:val="00CF2284"/>
    <w:rsid w:val="00CF574E"/>
    <w:rsid w:val="00CF6823"/>
    <w:rsid w:val="00D03803"/>
    <w:rsid w:val="00D04EDB"/>
    <w:rsid w:val="00D1021C"/>
    <w:rsid w:val="00D33BF2"/>
    <w:rsid w:val="00D43191"/>
    <w:rsid w:val="00D433FF"/>
    <w:rsid w:val="00D4384C"/>
    <w:rsid w:val="00D63185"/>
    <w:rsid w:val="00D921F6"/>
    <w:rsid w:val="00D94956"/>
    <w:rsid w:val="00DB59CD"/>
    <w:rsid w:val="00DB66C7"/>
    <w:rsid w:val="00DC468C"/>
    <w:rsid w:val="00DD215B"/>
    <w:rsid w:val="00DE083D"/>
    <w:rsid w:val="00DE25F4"/>
    <w:rsid w:val="00DE630F"/>
    <w:rsid w:val="00DE77AA"/>
    <w:rsid w:val="00DF13E5"/>
    <w:rsid w:val="00DF17E5"/>
    <w:rsid w:val="00E04EE8"/>
    <w:rsid w:val="00E2648C"/>
    <w:rsid w:val="00E30474"/>
    <w:rsid w:val="00E319BC"/>
    <w:rsid w:val="00E35FB7"/>
    <w:rsid w:val="00E4390F"/>
    <w:rsid w:val="00E46A38"/>
    <w:rsid w:val="00E46A54"/>
    <w:rsid w:val="00E503C6"/>
    <w:rsid w:val="00E51FC6"/>
    <w:rsid w:val="00E62AC0"/>
    <w:rsid w:val="00E716CA"/>
    <w:rsid w:val="00E93472"/>
    <w:rsid w:val="00E948AD"/>
    <w:rsid w:val="00E95F07"/>
    <w:rsid w:val="00EA6BAF"/>
    <w:rsid w:val="00EB6CCF"/>
    <w:rsid w:val="00ED5942"/>
    <w:rsid w:val="00ED72F4"/>
    <w:rsid w:val="00EE209B"/>
    <w:rsid w:val="00F421AC"/>
    <w:rsid w:val="00F43BA7"/>
    <w:rsid w:val="00F46B80"/>
    <w:rsid w:val="00F474F6"/>
    <w:rsid w:val="00F5183A"/>
    <w:rsid w:val="00F55DE5"/>
    <w:rsid w:val="00F85FB8"/>
    <w:rsid w:val="00FC5470"/>
    <w:rsid w:val="00FF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7878BA"/>
  <w15:chartTrackingRefBased/>
  <w15:docId w15:val="{74DAD479-B153-4B11-B2DF-7CD182620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962"/>
    <w:pPr>
      <w:spacing w:after="0" w:line="276" w:lineRule="auto"/>
    </w:pPr>
    <w:rPr>
      <w:sz w:val="20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9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47962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ja-JP"/>
    </w:rPr>
  </w:style>
  <w:style w:type="paragraph" w:styleId="NoSpacing">
    <w:name w:val="No Spacing"/>
    <w:uiPriority w:val="1"/>
    <w:unhideWhenUsed/>
    <w:qFormat/>
    <w:rsid w:val="00B47962"/>
    <w:pPr>
      <w:spacing w:after="0" w:line="240" w:lineRule="auto"/>
    </w:pPr>
    <w:rPr>
      <w:spacing w:val="4"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B47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318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185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6318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185"/>
    <w:rPr>
      <w:sz w:val="20"/>
      <w:szCs w:val="20"/>
      <w:lang w:eastAsia="ja-JP"/>
    </w:rPr>
  </w:style>
  <w:style w:type="character" w:styleId="Strong">
    <w:name w:val="Strong"/>
    <w:basedOn w:val="DefaultParagraphFont"/>
    <w:uiPriority w:val="22"/>
    <w:qFormat/>
    <w:rsid w:val="00463C61"/>
    <w:rPr>
      <w:b/>
      <w:bCs/>
    </w:rPr>
  </w:style>
  <w:style w:type="paragraph" w:styleId="ListParagraph">
    <w:name w:val="List Paragraph"/>
    <w:basedOn w:val="Normal"/>
    <w:uiPriority w:val="34"/>
    <w:qFormat/>
    <w:rsid w:val="00463C61"/>
    <w:pPr>
      <w:spacing w:after="160" w:line="259" w:lineRule="auto"/>
      <w:ind w:left="720"/>
      <w:contextualSpacing/>
    </w:pPr>
    <w:rPr>
      <w:sz w:val="22"/>
      <w:szCs w:val="22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E5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E5E"/>
    <w:rPr>
      <w:rFonts w:ascii="Segoe UI" w:hAnsi="Segoe UI" w:cs="Segoe UI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CE421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520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BodyText">
    <w:name w:val="Body Text"/>
    <w:basedOn w:val="Normal"/>
    <w:link w:val="BodyTextChar"/>
    <w:uiPriority w:val="1"/>
    <w:qFormat/>
    <w:rsid w:val="00C243F5"/>
    <w:pPr>
      <w:widowControl w:val="0"/>
      <w:autoSpaceDE w:val="0"/>
      <w:autoSpaceDN w:val="0"/>
      <w:adjustRightInd w:val="0"/>
      <w:spacing w:line="240" w:lineRule="auto"/>
      <w:ind w:left="102" w:firstLine="14"/>
    </w:pPr>
    <w:rPr>
      <w:rFonts w:ascii="Arial" w:hAnsi="Arial" w:cs="Arial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243F5"/>
    <w:rPr>
      <w:rFonts w:ascii="Arial" w:hAnsi="Arial" w:cs="Arial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66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h.hku.hk/en/nam-hkufellow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namhku@hku.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0B5ED-19EF-4E8C-BEED-268224895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ki wong</dc:creator>
  <cp:keywords/>
  <dc:description/>
  <cp:lastModifiedBy>yanki wong</cp:lastModifiedBy>
  <cp:revision>3</cp:revision>
  <cp:lastPrinted>2018-08-15T06:38:00Z</cp:lastPrinted>
  <dcterms:created xsi:type="dcterms:W3CDTF">2020-11-26T06:30:00Z</dcterms:created>
  <dcterms:modified xsi:type="dcterms:W3CDTF">2020-11-26T06:35:00Z</dcterms:modified>
</cp:coreProperties>
</file>